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8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6220"/>
        <w:gridCol w:w="2020"/>
      </w:tblGrid>
      <w:tr w:rsidR="00522721" w:rsidRPr="00522721" w14:paraId="3E933BAA" w14:textId="77777777" w:rsidTr="009145BA">
        <w:trPr>
          <w:trHeight w:val="26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CE67E13" w14:textId="34EEE45B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(</w:t>
            </w:r>
            <w:r w:rsidRPr="00522721">
              <w:rPr>
                <w:rFonts w:eastAsia="ＭＳ Ｐ明朝" w:hint="eastAsia"/>
              </w:rPr>
              <w:t>様式</w:t>
            </w:r>
            <w:r w:rsidRPr="00522721">
              <w:rPr>
                <w:rFonts w:eastAsia="ＭＳ Ｐ明朝"/>
              </w:rPr>
              <w:t>2-1)</w:t>
            </w:r>
          </w:p>
        </w:tc>
        <w:tc>
          <w:tcPr>
            <w:tcW w:w="622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7F8AA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F6E3E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0081C528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64BBB4" w14:textId="77777777" w:rsidR="000D5F4A" w:rsidRPr="00522721" w:rsidRDefault="000D5F4A" w:rsidP="009145BA">
            <w:pPr>
              <w:jc w:val="center"/>
              <w:rPr>
                <w:rFonts w:eastAsia="ＭＳ Ｐ明朝"/>
                <w:sz w:val="36"/>
              </w:rPr>
            </w:pPr>
            <w:r w:rsidRPr="00522721">
              <w:rPr>
                <w:rFonts w:eastAsia="ＭＳ Ｐ明朝" w:hint="eastAsia"/>
                <w:sz w:val="36"/>
              </w:rPr>
              <w:t>教育および研究活動一覧</w:t>
            </w:r>
          </w:p>
        </w:tc>
      </w:tr>
      <w:tr w:rsidR="00522721" w:rsidRPr="00522721" w14:paraId="65DABDEF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D753E11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教　育　実　績</w:t>
            </w:r>
          </w:p>
        </w:tc>
      </w:tr>
      <w:tr w:rsidR="00522721" w:rsidRPr="00522721" w14:paraId="4484821A" w14:textId="77777777" w:rsidTr="009145BA">
        <w:trPr>
          <w:trHeight w:val="40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3B5622A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期　間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83A972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内　　　容　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083921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時間</w:t>
            </w:r>
            <w:r w:rsidRPr="00522721">
              <w:rPr>
                <w:rFonts w:eastAsia="ＭＳ Ｐ明朝"/>
              </w:rPr>
              <w:t>/</w:t>
            </w:r>
            <w:r w:rsidRPr="00522721">
              <w:rPr>
                <w:rFonts w:eastAsia="ＭＳ Ｐ明朝" w:hint="eastAsia"/>
              </w:rPr>
              <w:t>年</w:t>
            </w:r>
          </w:p>
        </w:tc>
      </w:tr>
      <w:tr w:rsidR="00522721" w:rsidRPr="00522721" w14:paraId="3585150D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7FF47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D33F7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836B33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5F1EC50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D855AA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FF49F9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69AA67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7436198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D03B04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8E46E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42946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8114D36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03F6E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250C2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6514D5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DA207EC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CBF07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CD451D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8541B2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1243B4F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16CC7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1AEC20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5572D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D0F81AE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043A4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B3CF4A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81DD3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9DE7F46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6EEEB1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6BDCD5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A7C33D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561A690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C5800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ECDD0C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8CF57A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1158326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E3FAB7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A0F2A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88AD4E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518901B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55005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4FA60D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4622B0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A62AF4D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A5D29A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31297B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53D6C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2760BF7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EBDE8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C5052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E62E19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49EC174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B5EAF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0385E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33F08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E4EDBFD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70869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CE8F81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82A05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C6A2D0A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5A485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95D36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DBC6E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85E3628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04E973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20B4CB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8A72A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CAE4852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50782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1EE91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7E08DD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852B41E" w14:textId="77777777" w:rsidTr="009145BA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195C1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8EF94C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2BAB2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38DDC0B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D4A369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学　会　活　動</w:t>
            </w:r>
          </w:p>
        </w:tc>
      </w:tr>
      <w:tr w:rsidR="00522721" w:rsidRPr="00522721" w14:paraId="21CDAEC2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3F773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65B2599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B6154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D6FABE7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1BE527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7B9BC46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02287A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C50746E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78974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D433394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58F808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03460BF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61EA1D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18CA0BE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70417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18DC080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AFF5C8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038C57E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1EA1F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C5FB57C" w14:textId="77777777" w:rsidTr="009145BA">
        <w:trPr>
          <w:trHeight w:val="400"/>
        </w:trPr>
        <w:tc>
          <w:tcPr>
            <w:tcW w:w="0" w:type="auto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CFD4C2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0D5F4A" w:rsidRPr="00522721" w14:paraId="18978174" w14:textId="77777777" w:rsidTr="009145BA">
        <w:trPr>
          <w:trHeight w:val="260"/>
        </w:trPr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1EC221CD" w14:textId="77777777" w:rsidR="000D5F4A" w:rsidRPr="00522721" w:rsidRDefault="000D5F4A" w:rsidP="009145BA">
            <w:pPr>
              <w:rPr>
                <w:rFonts w:eastAsia="ＭＳ Ｐ明朝"/>
                <w:sz w:val="20"/>
              </w:rPr>
            </w:pPr>
          </w:p>
        </w:tc>
      </w:tr>
    </w:tbl>
    <w:p w14:paraId="074DF9AA" w14:textId="77777777" w:rsidR="000D5F4A" w:rsidRPr="00522721" w:rsidRDefault="000D5F4A" w:rsidP="000D5F4A">
      <w:pPr>
        <w:jc w:val="left"/>
        <w:rPr>
          <w:rFonts w:eastAsia="ＭＳ Ｐ明朝"/>
        </w:rPr>
      </w:pPr>
    </w:p>
    <w:p w14:paraId="556F9CEA" w14:textId="77777777" w:rsidR="000D5F4A" w:rsidRPr="00522721" w:rsidRDefault="000D5F4A" w:rsidP="000D5F4A">
      <w:pPr>
        <w:jc w:val="left"/>
        <w:rPr>
          <w:rFonts w:eastAsia="ＭＳ Ｐ明朝"/>
        </w:rPr>
      </w:pPr>
      <w:r w:rsidRPr="00522721">
        <w:rPr>
          <w:rFonts w:eastAsia="ＭＳ Ｐ明朝"/>
        </w:rPr>
        <w:br w:type="page"/>
      </w:r>
    </w:p>
    <w:tbl>
      <w:tblPr>
        <w:tblW w:w="1058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4"/>
        <w:gridCol w:w="6549"/>
        <w:gridCol w:w="144"/>
        <w:gridCol w:w="1633"/>
      </w:tblGrid>
      <w:tr w:rsidR="00522721" w:rsidRPr="00522721" w14:paraId="79A22A8E" w14:textId="77777777" w:rsidTr="55FDC4AF">
        <w:trPr>
          <w:trHeight w:val="260"/>
        </w:trPr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E392A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lastRenderedPageBreak/>
              <w:t>(</w:t>
            </w:r>
            <w:r w:rsidRPr="00522721">
              <w:rPr>
                <w:rFonts w:eastAsia="ＭＳ Ｐ明朝" w:hint="eastAsia"/>
              </w:rPr>
              <w:t>様式</w:t>
            </w:r>
            <w:r w:rsidRPr="00522721">
              <w:rPr>
                <w:rFonts w:eastAsia="ＭＳ Ｐ明朝"/>
              </w:rPr>
              <w:t>2-1)</w:t>
            </w: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67DDBB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77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564086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1C3BBF08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478810" w14:textId="77777777" w:rsidR="000D5F4A" w:rsidRPr="00522721" w:rsidRDefault="000D5F4A" w:rsidP="009145BA">
            <w:pPr>
              <w:jc w:val="center"/>
              <w:rPr>
                <w:rFonts w:eastAsia="ＭＳ Ｐ明朝"/>
                <w:sz w:val="36"/>
              </w:rPr>
            </w:pPr>
            <w:r w:rsidRPr="00522721">
              <w:rPr>
                <w:rFonts w:eastAsia="ＭＳ Ｐ明朝" w:hint="eastAsia"/>
                <w:sz w:val="36"/>
              </w:rPr>
              <w:t>教育および研究活動一覧（記入例）</w:t>
            </w:r>
          </w:p>
        </w:tc>
      </w:tr>
      <w:tr w:rsidR="00522721" w:rsidRPr="00522721" w14:paraId="49DB87E2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1C5AFE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教　育　実　績</w:t>
            </w:r>
          </w:p>
        </w:tc>
      </w:tr>
      <w:tr w:rsidR="00522721" w:rsidRPr="00522721" w14:paraId="14EB47BF" w14:textId="77777777" w:rsidTr="55FDC4AF">
        <w:trPr>
          <w:trHeight w:val="40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5F8B921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期　間</w:t>
            </w:r>
          </w:p>
        </w:tc>
        <w:tc>
          <w:tcPr>
            <w:tcW w:w="66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E2DA2A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内　　　容　</w:t>
            </w:r>
          </w:p>
        </w:tc>
        <w:tc>
          <w:tcPr>
            <w:tcW w:w="16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D8596B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時間</w:t>
            </w:r>
            <w:r w:rsidRPr="00522721">
              <w:rPr>
                <w:rFonts w:eastAsia="ＭＳ Ｐ明朝"/>
              </w:rPr>
              <w:t>/</w:t>
            </w:r>
            <w:r w:rsidRPr="00522721">
              <w:rPr>
                <w:rFonts w:eastAsia="ＭＳ Ｐ明朝" w:hint="eastAsia"/>
              </w:rPr>
              <w:t>年</w:t>
            </w:r>
          </w:p>
        </w:tc>
      </w:tr>
      <w:tr w:rsidR="00522721" w:rsidRPr="00522721" w14:paraId="43FB0D40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2C371E" w14:textId="18AE7BA9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15</w:t>
            </w:r>
            <w:r w:rsidR="000D4BD4" w:rsidRPr="00522721">
              <w:rPr>
                <w:rFonts w:eastAsia="ＭＳ 明朝"/>
              </w:rPr>
              <w:t xml:space="preserve">.4 – </w:t>
            </w:r>
            <w:r w:rsidR="000D4BD4" w:rsidRPr="00522721">
              <w:rPr>
                <w:rFonts w:eastAsia="ＭＳ 明朝"/>
              </w:rPr>
              <w:t>現在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84B2D60" w14:textId="704C02A5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 xml:space="preserve">医学部学生　</w:t>
            </w:r>
            <w:r w:rsidRPr="00522721">
              <w:rPr>
                <w:rFonts w:eastAsia="ＭＳ Ｐ明朝" w:hint="eastAsia"/>
              </w:rPr>
              <w:t>リハビリテーション医学</w:t>
            </w:r>
            <w:r w:rsidRPr="00522721">
              <w:rPr>
                <w:rFonts w:eastAsia="ＭＳ 明朝" w:hint="eastAsia"/>
              </w:rPr>
              <w:t>講義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7188D8C" w14:textId="60236488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6</w:t>
            </w:r>
          </w:p>
        </w:tc>
      </w:tr>
      <w:tr w:rsidR="00522721" w:rsidRPr="00522721" w14:paraId="52E8769F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1381E7A" w14:textId="5B6A07A5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17</w:t>
            </w:r>
            <w:r w:rsidR="000D4BD4" w:rsidRPr="00522721">
              <w:rPr>
                <w:rFonts w:eastAsia="ＭＳ 明朝"/>
              </w:rPr>
              <w:t xml:space="preserve">.4 – </w:t>
            </w:r>
            <w:r w:rsidR="000D4BD4" w:rsidRPr="00522721">
              <w:rPr>
                <w:rFonts w:eastAsia="ＭＳ 明朝"/>
              </w:rPr>
              <w:t>現在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F5FA13" w14:textId="54A22E31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>医学部学生　臨床実習（</w:t>
            </w:r>
            <w:r w:rsidRPr="00522721">
              <w:rPr>
                <w:rFonts w:eastAsia="ＭＳ 明朝"/>
              </w:rPr>
              <w:t>Bed Side Learning</w:t>
            </w:r>
            <w:r w:rsidRPr="00522721">
              <w:rPr>
                <w:rFonts w:eastAsia="ＭＳ 明朝" w:hint="eastAsia"/>
              </w:rPr>
              <w:t>）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8776E1" w14:textId="1E6B4B58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10</w:t>
            </w:r>
            <w:r w:rsidRPr="00522721">
              <w:rPr>
                <w:rFonts w:eastAsia="ＭＳ 明朝" w:hint="eastAsia"/>
              </w:rPr>
              <w:t>カ月／年</w:t>
            </w:r>
          </w:p>
        </w:tc>
      </w:tr>
      <w:tr w:rsidR="00522721" w:rsidRPr="00522721" w14:paraId="608B0736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1B8648" w14:textId="439B1D17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18</w:t>
            </w:r>
            <w:r w:rsidR="000D4BD4" w:rsidRPr="00522721">
              <w:rPr>
                <w:rFonts w:eastAsia="ＭＳ 明朝"/>
              </w:rPr>
              <w:t>.4 – 2</w:t>
            </w:r>
            <w:r w:rsidRPr="00522721">
              <w:rPr>
                <w:rFonts w:eastAsia="ＭＳ 明朝"/>
              </w:rPr>
              <w:t>023</w:t>
            </w:r>
            <w:r w:rsidR="000D4BD4" w:rsidRPr="00522721">
              <w:rPr>
                <w:rFonts w:eastAsia="ＭＳ 明朝"/>
              </w:rPr>
              <w:t>.3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FB4DCD" w14:textId="753ACBA6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>大学院講義　修士課程</w:t>
            </w:r>
            <w:r w:rsidRPr="00522721">
              <w:rPr>
                <w:rFonts w:eastAsia="ＭＳ Ｐ明朝" w:hint="eastAsia"/>
              </w:rPr>
              <w:t>（機能回復の分子メカニズム）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8E47C8D" w14:textId="5BB6FFD9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3</w:t>
            </w:r>
          </w:p>
        </w:tc>
      </w:tr>
      <w:tr w:rsidR="00522721" w:rsidRPr="00522721" w14:paraId="58EE317F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A0823A" w14:textId="6C98A494" w:rsidR="000D4BD4" w:rsidRPr="00522721" w:rsidRDefault="000D4BD4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1</w:t>
            </w:r>
            <w:r w:rsidR="00110D18" w:rsidRPr="00522721">
              <w:rPr>
                <w:rFonts w:eastAsia="ＭＳ 明朝"/>
              </w:rPr>
              <w:t>9</w:t>
            </w:r>
            <w:r w:rsidRPr="00522721">
              <w:rPr>
                <w:rFonts w:eastAsia="ＭＳ 明朝"/>
              </w:rPr>
              <w:t xml:space="preserve">.4 – </w:t>
            </w:r>
            <w:r w:rsidRPr="00522721">
              <w:rPr>
                <w:rFonts w:eastAsia="ＭＳ 明朝"/>
              </w:rPr>
              <w:t>現在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8B0BC38" w14:textId="7CCF6B21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>大学院講義　博士課程</w:t>
            </w:r>
            <w:r w:rsidRPr="00522721">
              <w:rPr>
                <w:rFonts w:eastAsia="ＭＳ Ｐ明朝" w:hint="eastAsia"/>
              </w:rPr>
              <w:t>（脳損傷回復の脳機能イメージング）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F317F51" w14:textId="16B77BF1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1.5</w:t>
            </w:r>
          </w:p>
        </w:tc>
      </w:tr>
      <w:tr w:rsidR="00522721" w:rsidRPr="00522721" w14:paraId="0C05D15D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EDC4B4" w14:textId="73E708AD" w:rsidR="000D4BD4" w:rsidRPr="00522721" w:rsidRDefault="000D4BD4" w:rsidP="55FDC4AF">
            <w:pPr>
              <w:ind w:firstLineChars="100" w:firstLine="240"/>
              <w:rPr>
                <w:rFonts w:eastAsia="ＭＳ Ｐ明朝"/>
              </w:rPr>
            </w:pP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0A018FC" w14:textId="0ED26866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8EB7574" w14:textId="4BEABB80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 xml:space="preserve">　</w:t>
            </w:r>
          </w:p>
        </w:tc>
      </w:tr>
      <w:tr w:rsidR="00522721" w:rsidRPr="00522721" w14:paraId="6FD168FB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63D97AE" w14:textId="0C41BD93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20</w:t>
            </w:r>
            <w:r w:rsidR="000D4BD4" w:rsidRPr="00522721">
              <w:rPr>
                <w:rFonts w:eastAsia="ＭＳ 明朝"/>
              </w:rPr>
              <w:t xml:space="preserve">.4 – </w:t>
            </w:r>
            <w:r w:rsidRPr="00522721">
              <w:rPr>
                <w:rFonts w:eastAsia="ＭＳ 明朝"/>
              </w:rPr>
              <w:t>2023</w:t>
            </w:r>
            <w:r w:rsidR="000D4BD4" w:rsidRPr="00522721">
              <w:rPr>
                <w:rFonts w:eastAsia="ＭＳ 明朝"/>
              </w:rPr>
              <w:t>.3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3F0BF36" w14:textId="2DA6C778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ascii="Cambria Math" w:eastAsia="ＭＳ 明朝" w:hAnsi="Cambria Math" w:cs="Cambria Math"/>
              </w:rPr>
              <w:t>△△</w:t>
            </w:r>
            <w:r w:rsidRPr="00522721">
              <w:rPr>
                <w:rFonts w:eastAsia="ＭＳ 明朝" w:hint="eastAsia"/>
              </w:rPr>
              <w:t>大学医学部非常勤講師・医学部学生講義（</w:t>
            </w:r>
            <w:r w:rsidRPr="00522721">
              <w:rPr>
                <w:rFonts w:eastAsia="ＭＳ Ｐ明朝" w:hint="eastAsia"/>
              </w:rPr>
              <w:t>リハビリテーション医学概論</w:t>
            </w:r>
            <w:r w:rsidRPr="00522721">
              <w:rPr>
                <w:rFonts w:eastAsia="ＭＳ 明朝" w:hint="eastAsia"/>
              </w:rPr>
              <w:t>）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E43BA8" w14:textId="76C0509F" w:rsidR="000D4BD4" w:rsidRPr="00522721" w:rsidRDefault="00093FF2" w:rsidP="000D4BD4">
            <w:pPr>
              <w:ind w:firstLineChars="200" w:firstLine="480"/>
              <w:rPr>
                <w:rFonts w:eastAsia="ＭＳ Ｐ明朝"/>
              </w:rPr>
            </w:pPr>
            <w:r w:rsidRPr="00522721">
              <w:rPr>
                <w:rFonts w:eastAsia="ＭＳ 明朝" w:hint="eastAsia"/>
              </w:rPr>
              <w:t xml:space="preserve">　</w:t>
            </w:r>
            <w:r w:rsidR="000D4BD4" w:rsidRPr="00522721">
              <w:rPr>
                <w:rFonts w:eastAsia="ＭＳ 明朝"/>
              </w:rPr>
              <w:t>4</w:t>
            </w:r>
          </w:p>
        </w:tc>
      </w:tr>
      <w:tr w:rsidR="00522721" w:rsidRPr="00522721" w14:paraId="2C9E6339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B553ED" w14:textId="4DD7D410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21</w:t>
            </w:r>
            <w:r w:rsidR="000D4BD4" w:rsidRPr="00522721">
              <w:rPr>
                <w:rFonts w:eastAsia="ＭＳ 明朝"/>
              </w:rPr>
              <w:t>.7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6196EB" w14:textId="76D561A5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ascii="Cambria Math" w:eastAsia="ＭＳ 明朝" w:hAnsi="Cambria Math" w:cs="Cambria Math"/>
              </w:rPr>
              <w:t>△△</w:t>
            </w:r>
            <w:r w:rsidRPr="00522721">
              <w:rPr>
                <w:rFonts w:eastAsia="ＭＳ 明朝" w:hint="eastAsia"/>
              </w:rPr>
              <w:t>大学看護学部・大学院特別セミナー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E79DD3" w14:textId="600F1C85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3</w:t>
            </w:r>
          </w:p>
        </w:tc>
      </w:tr>
      <w:tr w:rsidR="00522721" w:rsidRPr="00522721" w14:paraId="1CC1D77E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5144B1" w14:textId="02BDF602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21</w:t>
            </w:r>
            <w:r w:rsidR="000D4BD4" w:rsidRPr="00522721">
              <w:rPr>
                <w:rFonts w:eastAsia="ＭＳ 明朝"/>
              </w:rPr>
              <w:t>.4 − 2</w:t>
            </w:r>
            <w:r w:rsidRPr="00522721">
              <w:rPr>
                <w:rFonts w:eastAsia="ＭＳ 明朝"/>
              </w:rPr>
              <w:t>024</w:t>
            </w:r>
            <w:r w:rsidR="000D4BD4" w:rsidRPr="00522721">
              <w:rPr>
                <w:rFonts w:eastAsia="ＭＳ 明朝"/>
              </w:rPr>
              <w:t>.3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FC522F9" w14:textId="4604DE23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ascii="Cambria Math" w:eastAsia="ＭＳ 明朝" w:hAnsi="Cambria Math" w:cs="Cambria Math" w:hint="eastAsia"/>
              </w:rPr>
              <w:t>〇〇</w:t>
            </w:r>
            <w:r w:rsidRPr="00522721">
              <w:rPr>
                <w:rFonts w:eastAsia="ＭＳ 明朝" w:hint="eastAsia"/>
              </w:rPr>
              <w:t>大学医学部非常勤講師・医学部学生講義（</w:t>
            </w:r>
            <w:r w:rsidRPr="00522721">
              <w:rPr>
                <w:rFonts w:eastAsia="ＭＳ Ｐ明朝" w:hint="eastAsia"/>
              </w:rPr>
              <w:t>リハビリテーション医学概論</w:t>
            </w:r>
            <w:r w:rsidRPr="00522721">
              <w:rPr>
                <w:rFonts w:eastAsia="ＭＳ 明朝" w:hint="eastAsia"/>
              </w:rPr>
              <w:t>）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8DBA124" w14:textId="4C68065D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3</w:t>
            </w:r>
          </w:p>
        </w:tc>
      </w:tr>
      <w:tr w:rsidR="00522721" w:rsidRPr="00522721" w14:paraId="127C2E8D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74C886" w14:textId="0B5202FC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22</w:t>
            </w:r>
            <w:r w:rsidR="000D4BD4" w:rsidRPr="00522721">
              <w:rPr>
                <w:rFonts w:eastAsia="ＭＳ 明朝"/>
              </w:rPr>
              <w:t>.11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23DAF05" w14:textId="54A3D7C2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ascii="Cambria Math" w:eastAsia="ＭＳ 明朝" w:hAnsi="Cambria Math" w:cs="Cambria Math" w:hint="eastAsia"/>
              </w:rPr>
              <w:t>□□</w:t>
            </w:r>
            <w:r w:rsidRPr="00522721">
              <w:rPr>
                <w:rFonts w:eastAsia="ＭＳ 明朝" w:hint="eastAsia"/>
              </w:rPr>
              <w:t>大学医学研究科・大学院特別講義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7033B3" w14:textId="34A7C614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1.5</w:t>
            </w:r>
          </w:p>
        </w:tc>
      </w:tr>
      <w:tr w:rsidR="00522721" w:rsidRPr="00522721" w14:paraId="14BD3DD2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1128681" w14:textId="291844E9" w:rsidR="000D4BD4" w:rsidRPr="00522721" w:rsidRDefault="00110D18" w:rsidP="55FDC4AF">
            <w:pPr>
              <w:ind w:firstLineChars="100" w:firstLine="240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2023</w:t>
            </w:r>
            <w:r w:rsidR="000D4BD4" w:rsidRPr="00522721">
              <w:rPr>
                <w:rFonts w:eastAsia="ＭＳ 明朝"/>
              </w:rPr>
              <w:t xml:space="preserve">.4 – </w:t>
            </w:r>
            <w:r w:rsidR="000D4BD4" w:rsidRPr="00522721">
              <w:rPr>
                <w:rFonts w:eastAsia="ＭＳ 明朝"/>
              </w:rPr>
              <w:t>現在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EBECDF0" w14:textId="04561023" w:rsidR="000D4BD4" w:rsidRPr="00522721" w:rsidRDefault="000D4BD4" w:rsidP="000D4BD4">
            <w:pPr>
              <w:ind w:firstLineChars="110" w:firstLine="264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OSCE</w:t>
            </w:r>
            <w:r w:rsidRPr="00522721">
              <w:rPr>
                <w:rFonts w:eastAsia="ＭＳ 明朝" w:hint="eastAsia"/>
              </w:rPr>
              <w:t>試験監督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8EF7089" w14:textId="37DA5507" w:rsidR="000D4BD4" w:rsidRPr="00522721" w:rsidRDefault="000D4BD4" w:rsidP="000D4BD4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明朝"/>
              </w:rPr>
              <w:t>6</w:t>
            </w:r>
          </w:p>
        </w:tc>
      </w:tr>
      <w:tr w:rsidR="00522721" w:rsidRPr="00522721" w14:paraId="0C421EF9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AF9531E" w14:textId="26CEC495" w:rsidR="000D5F4A" w:rsidRPr="00522721" w:rsidRDefault="000D4BD4" w:rsidP="000D4BD4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F677B9" w14:textId="0FEC8D13" w:rsidR="000D5F4A" w:rsidRPr="00522721" w:rsidRDefault="000D5F4A" w:rsidP="000D4BD4">
            <w:pPr>
              <w:rPr>
                <w:rFonts w:eastAsia="ＭＳ Ｐ明朝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5BB52B" w14:textId="30AC5E35" w:rsidR="000D5F4A" w:rsidRPr="00522721" w:rsidRDefault="000D4BD4" w:rsidP="000D4BD4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433C12C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FAADC98" w14:textId="7A18DC77" w:rsidR="000D5F4A" w:rsidRPr="00522721" w:rsidRDefault="000D4BD4" w:rsidP="000D4BD4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8DD9E84" w14:textId="74B5CE07" w:rsidR="000D5F4A" w:rsidRPr="00522721" w:rsidRDefault="000D5F4A" w:rsidP="000D4BD4">
            <w:pPr>
              <w:rPr>
                <w:rFonts w:eastAsia="ＭＳ Ｐ明朝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170BFD" w14:textId="5FA6E57A" w:rsidR="000D5F4A" w:rsidRPr="00522721" w:rsidRDefault="000D4BD4" w:rsidP="000D4BD4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D06580D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086B42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B985F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5654F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38746ED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76CE02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DF6A7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404499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024F0F2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B8A04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0E8B34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31B62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EA3AC0E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3C5AF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79A00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FCE32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C834EF4" w14:textId="77777777" w:rsidTr="55FDC4AF">
        <w:trPr>
          <w:trHeight w:val="40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80C813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  <w:p w14:paraId="32C5AC4A" w14:textId="77777777" w:rsidR="000D5F4A" w:rsidRPr="00522721" w:rsidRDefault="000D5F4A" w:rsidP="009145BA">
            <w:pPr>
              <w:rPr>
                <w:rFonts w:eastAsia="ＭＳ Ｐ明朝"/>
              </w:rPr>
            </w:pPr>
          </w:p>
          <w:p w14:paraId="646F6B2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6E699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3D5CF6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ED80032" w14:textId="77777777" w:rsidTr="55FDC4AF">
        <w:trPr>
          <w:trHeight w:val="6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478D5F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669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B5FB3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274331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7BF7D06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8C6304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学　会　活　動</w:t>
            </w:r>
          </w:p>
        </w:tc>
      </w:tr>
      <w:tr w:rsidR="00522721" w:rsidRPr="00522721" w14:paraId="0250C96E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82C3096" w14:textId="28B10FA4" w:rsidR="008175E8" w:rsidRPr="00522721" w:rsidRDefault="008175E8" w:rsidP="55FDC4AF">
            <w:pPr>
              <w:rPr>
                <w:rFonts w:eastAsia="DengXian"/>
                <w:lang w:eastAsia="zh-CN"/>
              </w:rPr>
            </w:pPr>
            <w:r w:rsidRPr="00522721">
              <w:rPr>
                <w:rFonts w:eastAsia="ＭＳ Ｐ明朝"/>
                <w:lang w:eastAsia="zh-CN"/>
              </w:rPr>
              <w:t>日本リハビリテーション医学会（</w:t>
            </w:r>
            <w:r w:rsidR="00110D18" w:rsidRPr="00522721">
              <w:rPr>
                <w:rFonts w:eastAsia="ＭＳ Ｐ明朝"/>
              </w:rPr>
              <w:t>2000</w:t>
            </w:r>
            <w:r w:rsidRPr="00522721">
              <w:rPr>
                <w:rFonts w:eastAsia="ＭＳ Ｐ明朝"/>
              </w:rPr>
              <w:t>年入会、評議員）</w:t>
            </w:r>
          </w:p>
        </w:tc>
      </w:tr>
      <w:tr w:rsidR="00522721" w:rsidRPr="00522721" w14:paraId="3750952E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04C39C1" w14:textId="2FBBDC0A" w:rsidR="008175E8" w:rsidRPr="00522721" w:rsidRDefault="008175E8" w:rsidP="55FDC4AF">
            <w:pPr>
              <w:rPr>
                <w:rFonts w:eastAsia="DengXian"/>
                <w:lang w:eastAsia="zh-CN"/>
              </w:rPr>
            </w:pPr>
            <w:r w:rsidRPr="00522721">
              <w:rPr>
                <w:rFonts w:eastAsia="ＭＳ Ｐ明朝"/>
                <w:lang w:eastAsia="zh-CN"/>
              </w:rPr>
              <w:t>日本</w:t>
            </w:r>
            <w:r w:rsidRPr="00522721">
              <w:rPr>
                <w:rFonts w:eastAsia="ＭＳ Ｐ明朝"/>
                <w:lang w:eastAsia="zh-CN"/>
              </w:rPr>
              <w:t>○○</w:t>
            </w:r>
            <w:r w:rsidRPr="00522721">
              <w:rPr>
                <w:rFonts w:eastAsia="ＭＳ Ｐ明朝"/>
                <w:lang w:eastAsia="zh-CN"/>
              </w:rPr>
              <w:t>学会（</w:t>
            </w:r>
            <w:r w:rsidR="00110D18" w:rsidRPr="00522721">
              <w:rPr>
                <w:rFonts w:eastAsia="ＭＳ Ｐ明朝"/>
              </w:rPr>
              <w:t>2002</w:t>
            </w:r>
            <w:r w:rsidRPr="00522721">
              <w:rPr>
                <w:rFonts w:eastAsia="ＭＳ Ｐ明朝"/>
                <w:lang w:eastAsia="zh-CN"/>
              </w:rPr>
              <w:t>年入会、評議員）</w:t>
            </w:r>
          </w:p>
        </w:tc>
      </w:tr>
      <w:tr w:rsidR="00522721" w:rsidRPr="00522721" w14:paraId="768E787A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77DE0E" w14:textId="23B95538" w:rsidR="008175E8" w:rsidRPr="00522721" w:rsidRDefault="008175E8" w:rsidP="55FDC4AF">
            <w:pPr>
              <w:rPr>
                <w:rFonts w:eastAsia="ＭＳ Ｐ明朝"/>
                <w:lang w:eastAsia="zh-CN"/>
              </w:rPr>
            </w:pPr>
            <w:r w:rsidRPr="00522721">
              <w:rPr>
                <w:rFonts w:eastAsia="ＭＳ Ｐ明朝"/>
                <w:lang w:eastAsia="zh-CN"/>
              </w:rPr>
              <w:t>日本</w:t>
            </w:r>
            <w:r w:rsidRPr="00522721">
              <w:rPr>
                <w:rFonts w:eastAsia="ＭＳ Ｐ明朝"/>
                <w:lang w:eastAsia="zh-CN"/>
              </w:rPr>
              <w:t>○○</w:t>
            </w:r>
            <w:r w:rsidRPr="00522721">
              <w:rPr>
                <w:rFonts w:eastAsia="ＭＳ Ｐ明朝"/>
                <w:lang w:eastAsia="zh-CN"/>
              </w:rPr>
              <w:t>学会（</w:t>
            </w:r>
            <w:r w:rsidR="00110D18" w:rsidRPr="00522721">
              <w:rPr>
                <w:rFonts w:eastAsia="ＭＳ Ｐ明朝"/>
              </w:rPr>
              <w:t>2002</w:t>
            </w:r>
            <w:r w:rsidRPr="00522721">
              <w:rPr>
                <w:rFonts w:eastAsia="ＭＳ Ｐ明朝"/>
                <w:lang w:eastAsia="zh-CN"/>
              </w:rPr>
              <w:t>年入会）</w:t>
            </w:r>
          </w:p>
        </w:tc>
      </w:tr>
      <w:tr w:rsidR="00522721" w:rsidRPr="00522721" w14:paraId="676B7D5F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2B0E5C4" w14:textId="64B16A76" w:rsidR="008175E8" w:rsidRPr="00522721" w:rsidRDefault="008175E8" w:rsidP="55FDC4AF">
            <w:pPr>
              <w:rPr>
                <w:rFonts w:eastAsia="ＭＳ Ｐ明朝"/>
                <w:lang w:eastAsia="zh-CN"/>
              </w:rPr>
            </w:pPr>
            <w:r w:rsidRPr="00522721">
              <w:rPr>
                <w:rFonts w:eastAsia="ＭＳ Ｐ明朝"/>
              </w:rPr>
              <w:t xml:space="preserve">American Academy of Physical Medicine and Rehabilitation </w:t>
            </w:r>
            <w:r w:rsidRPr="00522721">
              <w:rPr>
                <w:rFonts w:eastAsia="ＭＳ Ｐ明朝"/>
                <w:lang w:eastAsia="zh-CN"/>
              </w:rPr>
              <w:t>（</w:t>
            </w:r>
            <w:r w:rsidR="00110D18" w:rsidRPr="00522721">
              <w:rPr>
                <w:rFonts w:eastAsia="ＭＳ Ｐ明朝"/>
              </w:rPr>
              <w:t>2004</w:t>
            </w:r>
            <w:r w:rsidRPr="00522721">
              <w:rPr>
                <w:rFonts w:eastAsia="ＭＳ Ｐ明朝"/>
              </w:rPr>
              <w:t xml:space="preserve">年　</w:t>
            </w:r>
            <w:r w:rsidRPr="00522721">
              <w:rPr>
                <w:rFonts w:eastAsia="ＭＳ Ｐ明朝"/>
                <w:lang w:eastAsia="zh-CN"/>
              </w:rPr>
              <w:t>入会）</w:t>
            </w:r>
          </w:p>
        </w:tc>
      </w:tr>
      <w:tr w:rsidR="00522721" w:rsidRPr="00522721" w14:paraId="4EA0A64D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B5984E" w14:textId="7DF9C846" w:rsidR="000D5F4A" w:rsidRPr="00522721" w:rsidRDefault="000D5F4A" w:rsidP="55FDC4AF">
            <w:pPr>
              <w:rPr>
                <w:rFonts w:eastAsia="ＭＳ Ｐ明朝"/>
                <w:lang w:eastAsia="zh-CN"/>
              </w:rPr>
            </w:pPr>
          </w:p>
        </w:tc>
      </w:tr>
      <w:tr w:rsidR="00522721" w:rsidRPr="00522721" w14:paraId="43A95BE1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18BA22" w14:textId="113F4C00" w:rsidR="000D5F4A" w:rsidRPr="00522721" w:rsidRDefault="000D5F4A" w:rsidP="009145BA">
            <w:pPr>
              <w:rPr>
                <w:rFonts w:eastAsia="DengXian"/>
                <w:lang w:eastAsia="zh-CN"/>
              </w:rPr>
            </w:pPr>
          </w:p>
        </w:tc>
      </w:tr>
      <w:tr w:rsidR="00522721" w:rsidRPr="00522721" w14:paraId="7219FB2B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36A30D" w14:textId="4C0C5C5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6F2EC1B6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CA7672" w14:textId="77777777" w:rsidR="000D5F4A" w:rsidRPr="00522721" w:rsidRDefault="000D5F4A" w:rsidP="009145BA">
            <w:pPr>
              <w:rPr>
                <w:rFonts w:eastAsia="ＭＳ Ｐ明朝"/>
                <w:lang w:eastAsia="zh-CN"/>
              </w:rPr>
            </w:pPr>
          </w:p>
        </w:tc>
      </w:tr>
      <w:tr w:rsidR="00522721" w:rsidRPr="00522721" w14:paraId="413FFEBF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FCA5C33" w14:textId="77777777" w:rsidR="000D5F4A" w:rsidRPr="00522721" w:rsidRDefault="000D5F4A" w:rsidP="009145BA">
            <w:pPr>
              <w:rPr>
                <w:rFonts w:eastAsia="ＭＳ Ｐ明朝"/>
                <w:lang w:eastAsia="zh-CN"/>
              </w:rPr>
            </w:pPr>
          </w:p>
        </w:tc>
      </w:tr>
      <w:tr w:rsidR="00522721" w:rsidRPr="00522721" w14:paraId="1E0058D0" w14:textId="77777777" w:rsidTr="55FDC4AF">
        <w:trPr>
          <w:trHeight w:val="400"/>
        </w:trPr>
        <w:tc>
          <w:tcPr>
            <w:tcW w:w="0" w:type="auto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1CC6B8" w14:textId="44536009" w:rsidR="000D5F4A" w:rsidRPr="00522721" w:rsidRDefault="000D5F4A" w:rsidP="009145BA">
            <w:pPr>
              <w:rPr>
                <w:rFonts w:eastAsia="DengXian"/>
                <w:lang w:eastAsia="zh-CN"/>
              </w:rPr>
            </w:pPr>
          </w:p>
        </w:tc>
      </w:tr>
      <w:tr w:rsidR="000D5F4A" w:rsidRPr="00522721" w14:paraId="75BF9C02" w14:textId="77777777" w:rsidTr="55FDC4AF">
        <w:trPr>
          <w:trHeight w:val="260"/>
        </w:trPr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0E5BE07C" w14:textId="4AE1DB92" w:rsidR="000D5F4A" w:rsidRPr="00522721" w:rsidRDefault="000D5F4A" w:rsidP="00B42201">
            <w:pPr>
              <w:rPr>
                <w:rFonts w:eastAsia="ＭＳ Ｐ明朝"/>
                <w:sz w:val="20"/>
                <w:lang w:eastAsia="zh-CN"/>
              </w:rPr>
            </w:pPr>
          </w:p>
        </w:tc>
      </w:tr>
    </w:tbl>
    <w:p w14:paraId="52D0E3F3" w14:textId="77777777" w:rsidR="000D5F4A" w:rsidRPr="00522721" w:rsidRDefault="000D5F4A" w:rsidP="000D5F4A">
      <w:pPr>
        <w:jc w:val="left"/>
        <w:rPr>
          <w:rFonts w:eastAsia="ＭＳ Ｐ明朝"/>
          <w:lang w:eastAsia="zh-CN"/>
        </w:rPr>
      </w:pPr>
    </w:p>
    <w:p w14:paraId="10BF333E" w14:textId="6148CF69" w:rsidR="000D5F4A" w:rsidRPr="00522721" w:rsidRDefault="000D5F4A" w:rsidP="00093FF2">
      <w:pPr>
        <w:jc w:val="left"/>
        <w:rPr>
          <w:rFonts w:eastAsia="ＭＳ Ｐ明朝"/>
        </w:rPr>
      </w:pPr>
      <w:r w:rsidRPr="00522721">
        <w:rPr>
          <w:rFonts w:eastAsia="ＭＳ Ｐ明朝"/>
          <w:lang w:eastAsia="zh-CN"/>
        </w:rPr>
        <w:br w:type="page"/>
      </w:r>
    </w:p>
    <w:tbl>
      <w:tblPr>
        <w:tblW w:w="1078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56"/>
        <w:gridCol w:w="1440"/>
        <w:gridCol w:w="1160"/>
        <w:gridCol w:w="1300"/>
        <w:gridCol w:w="1215"/>
        <w:gridCol w:w="17"/>
      </w:tblGrid>
      <w:tr w:rsidR="00522721" w:rsidRPr="00522721" w14:paraId="05FC0D48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2199BF3" w14:textId="185D55CC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lastRenderedPageBreak/>
              <w:t>(</w:t>
            </w:r>
            <w:r w:rsidRPr="00522721">
              <w:rPr>
                <w:rFonts w:eastAsia="ＭＳ Ｐ明朝" w:hint="eastAsia"/>
              </w:rPr>
              <w:t>様式</w:t>
            </w:r>
            <w:r w:rsidRPr="00522721">
              <w:rPr>
                <w:rFonts w:eastAsia="ＭＳ Ｐ明朝"/>
              </w:rPr>
              <w:t>2-</w:t>
            </w:r>
            <w:r w:rsidR="00F63806" w:rsidRPr="00522721">
              <w:rPr>
                <w:rFonts w:eastAsia="ＭＳ Ｐ明朝" w:hint="eastAsia"/>
              </w:rPr>
              <w:t>2</w:t>
            </w:r>
            <w:r w:rsidRPr="00522721">
              <w:rPr>
                <w:rFonts w:eastAsia="ＭＳ Ｐ明朝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7B807C2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0B291F2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439CA2E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6B21AD2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6AB4F6C8" w14:textId="77777777" w:rsidTr="55FDC4AF">
        <w:trPr>
          <w:gridAfter w:val="1"/>
          <w:wAfter w:w="17" w:type="dxa"/>
          <w:trHeight w:val="400"/>
        </w:trPr>
        <w:tc>
          <w:tcPr>
            <w:tcW w:w="107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</w:tcPr>
          <w:p w14:paraId="3196367C" w14:textId="77777777" w:rsidR="000D5F4A" w:rsidRPr="00522721" w:rsidRDefault="000D5F4A" w:rsidP="009145BA">
            <w:pPr>
              <w:jc w:val="center"/>
              <w:rPr>
                <w:rFonts w:eastAsia="ＭＳ Ｐ明朝"/>
                <w:sz w:val="36"/>
              </w:rPr>
            </w:pPr>
            <w:r w:rsidRPr="00522721">
              <w:rPr>
                <w:rFonts w:eastAsia="ＭＳ Ｐ明朝" w:hint="eastAsia"/>
                <w:sz w:val="36"/>
              </w:rPr>
              <w:t>研究助成一覧</w:t>
            </w:r>
          </w:p>
        </w:tc>
      </w:tr>
      <w:tr w:rsidR="00522721" w:rsidRPr="00522721" w14:paraId="41B83C5C" w14:textId="77777777" w:rsidTr="55FDC4AF">
        <w:trPr>
          <w:gridAfter w:val="1"/>
          <w:wAfter w:w="17" w:type="dxa"/>
          <w:trHeight w:val="360"/>
        </w:trPr>
        <w:tc>
          <w:tcPr>
            <w:tcW w:w="1077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6C384A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研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 w:hint="eastAsia"/>
              </w:rPr>
              <w:t>究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 w:hint="eastAsia"/>
              </w:rPr>
              <w:t>助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成</w:t>
            </w:r>
          </w:p>
        </w:tc>
      </w:tr>
      <w:tr w:rsidR="00522721" w:rsidRPr="00522721" w14:paraId="31A598E7" w14:textId="77777777" w:rsidTr="55FDC4AF">
        <w:trPr>
          <w:trHeight w:val="360"/>
        </w:trPr>
        <w:tc>
          <w:tcPr>
            <w:tcW w:w="56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F06837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研究課題名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8DAFB2B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助成年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3E27DC3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種別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FF4CD9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代表・分担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73404B6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金額</w:t>
            </w:r>
            <w:r w:rsidRPr="00522721">
              <w:rPr>
                <w:rFonts w:eastAsia="ＭＳ Ｐ明朝"/>
              </w:rPr>
              <w:t>(</w:t>
            </w:r>
            <w:r w:rsidRPr="00522721">
              <w:rPr>
                <w:rFonts w:eastAsia="ＭＳ Ｐ明朝" w:hint="eastAsia"/>
              </w:rPr>
              <w:t>万円</w:t>
            </w:r>
            <w:r w:rsidRPr="00522721">
              <w:rPr>
                <w:rFonts w:eastAsia="ＭＳ Ｐ明朝"/>
              </w:rPr>
              <w:t>)</w:t>
            </w:r>
          </w:p>
        </w:tc>
      </w:tr>
      <w:tr w:rsidR="00522721" w:rsidRPr="00522721" w14:paraId="62DAF54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8E7A72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03E60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9C34C4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DA1331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311AB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F86A5FA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501CA3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B6824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4AFEA4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BA960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198EC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50FDA9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9A718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028F9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4AEF84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D3712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A787C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85D8414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C42C1A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80B1C5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D4B5A8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EDC987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FD34DD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A6650A7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6A0A07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38238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3B8FF3C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249C5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68F16B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2A6C5DF6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230F40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0E96D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BCCDC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B3037A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3D4812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670CA0E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5D6C3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D0CC57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DFFE6A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D417E8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9EAD7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7A8AD36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04344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C55922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9D4DBA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5FA73D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43A324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E886246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D09A00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4DC56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99C5A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D3F451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F4B805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0BF2BB1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2F063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40F918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4EBE6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BEC92B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C59A5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304612E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FBD33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E3658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BB1BA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218CB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41F622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21AB05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A110FB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945F1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116C2B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56F93E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89B61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EFF36D0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ED129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EE077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A0277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16903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A675B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2DE0516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FE6A60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7C139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075DEB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AADBB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7BB98B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9A38457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A75F2B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9ED022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78DB2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7B3A9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184404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DF2E0F6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118EAA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EDE10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7DFA34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871EA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FAEBF7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0A10299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AD1CD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137B43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09EC4A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BA96D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39ACA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59FE69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ED541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BFCC2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07B24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4F644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C5BAE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248704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25F114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263DA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19568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1AB30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539A0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8133359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0094CE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D841B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5CDBD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6BD92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B773AB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93D6C53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3A5CD2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ABB1EC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7980C62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1FFAD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8E80CB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5C32E21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7198C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4FFB27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06F19DD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13FEC7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C5F0EA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A5654B3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BCDB10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D0D624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5807752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C6E2E6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9F5EB7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A9309E1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CFC1A2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E848D8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E357C4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EEB28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429D2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C0F9AA0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EEBF2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2705E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B1AD34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28FD0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27FCE0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171C1C5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DABD78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788F3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01A1E5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50B041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A9A6D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531582F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423899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2625CC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28DAF29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85773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B3B18C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87E3B94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110C7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191CB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6F2AEB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CE2C3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382B59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DD7CC19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DC053B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57664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FA5A8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6FA62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245764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2C6FA25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ABDC56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D4AF70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F3B5FC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3997AB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055CD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6AC8A530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677421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82E843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92ACA9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F6AD3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5F8D9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29660A07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E76048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098335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9F56B7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728813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7F0BBE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6A141C1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9B785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964C4F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E4773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BE6A2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FA0BB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597B35B1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36458C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BAE0DE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58215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032EC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26D9B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52D89A0" w14:textId="77777777" w:rsidTr="55FDC4AF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C7BCF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A823C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8711B9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3BBC8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BC76F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0C21BD6" w14:textId="77777777" w:rsidTr="55FDC4AF">
        <w:trPr>
          <w:gridAfter w:val="1"/>
          <w:wAfter w:w="17" w:type="dxa"/>
          <w:trHeight w:val="260"/>
        </w:trPr>
        <w:tc>
          <w:tcPr>
            <w:tcW w:w="1077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2F057E11" w14:textId="77777777" w:rsidR="000D5F4A" w:rsidRPr="00522721" w:rsidRDefault="000D5F4A" w:rsidP="009145BA">
            <w:pPr>
              <w:rPr>
                <w:rFonts w:eastAsia="ＭＳ Ｐ明朝"/>
                <w:sz w:val="20"/>
              </w:rPr>
            </w:pPr>
            <w:r w:rsidRPr="00522721">
              <w:rPr>
                <w:rFonts w:eastAsia="ＭＳ Ｐ明朝" w:hint="eastAsia"/>
                <w:sz w:val="20"/>
              </w:rPr>
              <w:t>(</w:t>
            </w:r>
            <w:r w:rsidRPr="00522721">
              <w:rPr>
                <w:rFonts w:eastAsia="ＭＳ Ｐ明朝" w:hint="eastAsia"/>
                <w:sz w:val="20"/>
              </w:rPr>
              <w:t>紙面の足りない場合には、この様式を次ページに引き延ばして作成してください。</w:t>
            </w:r>
            <w:r w:rsidRPr="00522721">
              <w:rPr>
                <w:rFonts w:eastAsia="ＭＳ Ｐ明朝" w:hint="eastAsia"/>
                <w:sz w:val="20"/>
              </w:rPr>
              <w:t>)</w:t>
            </w:r>
          </w:p>
        </w:tc>
      </w:tr>
    </w:tbl>
    <w:p w14:paraId="760501B1" w14:textId="25393AE5" w:rsidR="55FDC4AF" w:rsidRPr="00522721" w:rsidRDefault="55FDC4AF">
      <w:r w:rsidRPr="00522721">
        <w:br w:type="page"/>
      </w:r>
    </w:p>
    <w:tbl>
      <w:tblPr>
        <w:tblW w:w="1068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56"/>
        <w:gridCol w:w="1440"/>
        <w:gridCol w:w="1059"/>
        <w:gridCol w:w="1300"/>
        <w:gridCol w:w="1232"/>
      </w:tblGrid>
      <w:tr w:rsidR="00522721" w:rsidRPr="00522721" w14:paraId="56CD766E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85AB7A2" w14:textId="5D977255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lastRenderedPageBreak/>
              <w:t>(</w:t>
            </w:r>
            <w:r w:rsidRPr="00522721">
              <w:rPr>
                <w:rFonts w:eastAsia="ＭＳ Ｐ明朝" w:hint="eastAsia"/>
              </w:rPr>
              <w:t>様式</w:t>
            </w:r>
            <w:r w:rsidRPr="00522721">
              <w:rPr>
                <w:rFonts w:eastAsia="ＭＳ Ｐ明朝"/>
              </w:rPr>
              <w:t>2-</w:t>
            </w:r>
            <w:r w:rsidR="00F63806" w:rsidRPr="00522721">
              <w:rPr>
                <w:rFonts w:eastAsia="ＭＳ Ｐ明朝" w:hint="eastAsia"/>
              </w:rPr>
              <w:t>2</w:t>
            </w:r>
            <w:r w:rsidRPr="00522721">
              <w:rPr>
                <w:rFonts w:eastAsia="ＭＳ Ｐ明朝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3B439762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2B135E69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2119AF2C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7161FA5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310F0F14" w14:textId="77777777" w:rsidTr="5F4CAAD7">
        <w:trPr>
          <w:trHeight w:val="400"/>
        </w:trPr>
        <w:tc>
          <w:tcPr>
            <w:tcW w:w="10687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</w:tcPr>
          <w:p w14:paraId="23453500" w14:textId="77777777" w:rsidR="000D5F4A" w:rsidRPr="00522721" w:rsidRDefault="000D5F4A" w:rsidP="009145BA">
            <w:pPr>
              <w:jc w:val="center"/>
              <w:rPr>
                <w:rFonts w:eastAsia="ＭＳ Ｐ明朝"/>
                <w:sz w:val="36"/>
                <w:lang w:eastAsia="zh-TW"/>
              </w:rPr>
            </w:pPr>
            <w:r w:rsidRPr="00522721">
              <w:rPr>
                <w:rFonts w:eastAsia="ＭＳ Ｐ明朝" w:hint="eastAsia"/>
                <w:sz w:val="36"/>
                <w:lang w:eastAsia="zh-TW"/>
              </w:rPr>
              <w:t>研究助成一覧（記入例）</w:t>
            </w:r>
          </w:p>
        </w:tc>
      </w:tr>
      <w:tr w:rsidR="00522721" w:rsidRPr="00522721" w14:paraId="19BB69DA" w14:textId="77777777" w:rsidTr="5F4CAAD7">
        <w:trPr>
          <w:trHeight w:val="360"/>
        </w:trPr>
        <w:tc>
          <w:tcPr>
            <w:tcW w:w="1068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C23015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研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 w:hint="eastAsia"/>
              </w:rPr>
              <w:t>究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 w:hint="eastAsia"/>
              </w:rPr>
              <w:t>助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成</w:t>
            </w:r>
          </w:p>
        </w:tc>
      </w:tr>
      <w:tr w:rsidR="00522721" w:rsidRPr="00522721" w14:paraId="73F61F61" w14:textId="77777777" w:rsidTr="5F4CAAD7">
        <w:trPr>
          <w:trHeight w:val="360"/>
        </w:trPr>
        <w:tc>
          <w:tcPr>
            <w:tcW w:w="56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D889F7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研究課題名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31A44C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助成年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E78A9BC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種別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147EFF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代表・分担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B58AD1D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金額</w:t>
            </w:r>
            <w:r w:rsidRPr="00522721">
              <w:rPr>
                <w:rFonts w:eastAsia="ＭＳ Ｐ明朝"/>
              </w:rPr>
              <w:t>(</w:t>
            </w:r>
            <w:r w:rsidRPr="00522721">
              <w:rPr>
                <w:rFonts w:eastAsia="ＭＳ Ｐ明朝" w:hint="eastAsia"/>
              </w:rPr>
              <w:t>万円</w:t>
            </w:r>
            <w:r w:rsidRPr="00522721">
              <w:rPr>
                <w:rFonts w:eastAsia="ＭＳ Ｐ明朝"/>
              </w:rPr>
              <w:t>)</w:t>
            </w:r>
          </w:p>
        </w:tc>
      </w:tr>
      <w:tr w:rsidR="00522721" w:rsidRPr="00522721" w14:paraId="363D653B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41EB10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○○に関する研究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879CC21" w14:textId="163295EE" w:rsidR="000D5F4A" w:rsidRPr="00522721" w:rsidRDefault="00AF303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20</w:t>
            </w:r>
            <w:r w:rsidRPr="00522721">
              <w:rPr>
                <w:rFonts w:eastAsia="ＭＳ Ｐ明朝"/>
              </w:rPr>
              <w:t>13-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398FA7D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若手</w:t>
            </w:r>
            <w:r w:rsidRPr="00522721">
              <w:rPr>
                <w:rFonts w:eastAsia="ＭＳ Ｐ明朝" w:hint="eastAsia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CE417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代表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B3151B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 w:hint="eastAsia"/>
              </w:rPr>
              <w:t>480</w:t>
            </w:r>
          </w:p>
        </w:tc>
      </w:tr>
      <w:tr w:rsidR="00522721" w:rsidRPr="00522721" w14:paraId="34E8E389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C6159A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科学研究費補助金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DB957F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70D27B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547AF9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A283E40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本人</w:t>
            </w:r>
            <w:r w:rsidRPr="00522721">
              <w:rPr>
                <w:rFonts w:eastAsia="ＭＳ Ｐ明朝" w:hint="eastAsia"/>
              </w:rPr>
              <w:t>350</w:t>
            </w:r>
          </w:p>
        </w:tc>
      </w:tr>
      <w:tr w:rsidR="00522721" w:rsidRPr="00522721" w14:paraId="5620F12D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56DC0C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89937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EB4221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254B62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DD62B7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5B227301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8D13E5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××に関する研究（代表　川澄一郎）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E5248A9" w14:textId="262DB24F" w:rsidR="000D5F4A" w:rsidRPr="00522721" w:rsidRDefault="00AF303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14-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5BA2AD3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基盤</w:t>
            </w:r>
            <w:r w:rsidRPr="00522721">
              <w:rPr>
                <w:rFonts w:eastAsia="ＭＳ Ｐ明朝" w:hint="eastAsia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209B9A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分担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24A6DF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/>
              </w:rPr>
              <w:t>1</w:t>
            </w:r>
            <w:r w:rsidRPr="00522721">
              <w:rPr>
                <w:rFonts w:eastAsia="ＭＳ Ｐ明朝" w:hint="eastAsia"/>
              </w:rPr>
              <w:t>8</w:t>
            </w:r>
            <w:r w:rsidRPr="00522721">
              <w:rPr>
                <w:rFonts w:eastAsia="ＭＳ Ｐ明朝"/>
              </w:rPr>
              <w:t>00</w:t>
            </w:r>
          </w:p>
        </w:tc>
      </w:tr>
      <w:tr w:rsidR="00522721" w:rsidRPr="00522721" w14:paraId="57537DE4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A2DDD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科学研究費補助金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25008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89143AE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7DE5CD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89CED97" w14:textId="77777777" w:rsidR="000D5F4A" w:rsidRPr="00522721" w:rsidRDefault="000D5F4A" w:rsidP="009145BA">
            <w:pPr>
              <w:jc w:val="center"/>
              <w:rPr>
                <w:rFonts w:eastAsia="ＭＳ Ｐ明朝"/>
                <w:szCs w:val="24"/>
              </w:rPr>
            </w:pPr>
            <w:r w:rsidRPr="00522721">
              <w:rPr>
                <w:rFonts w:eastAsia="ＭＳ Ｐ明朝" w:hint="eastAsia"/>
                <w:szCs w:val="24"/>
              </w:rPr>
              <w:t>本人</w:t>
            </w:r>
            <w:r w:rsidRPr="00522721">
              <w:rPr>
                <w:rFonts w:eastAsia="ＭＳ Ｐ明朝" w:hint="eastAsia"/>
                <w:szCs w:val="24"/>
              </w:rPr>
              <w:t>1</w:t>
            </w:r>
            <w:r w:rsidRPr="00522721">
              <w:rPr>
                <w:rFonts w:eastAsia="ＭＳ Ｐ明朝"/>
                <w:szCs w:val="24"/>
              </w:rPr>
              <w:t>00</w:t>
            </w:r>
          </w:p>
        </w:tc>
      </w:tr>
      <w:tr w:rsidR="00522721" w:rsidRPr="00522721" w14:paraId="34271193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9116AF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C418F7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29031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267B0B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EF33AE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320B2076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9DA0F9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△△の解明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D94EFDF" w14:textId="77777777" w:rsidR="000D5F4A" w:rsidRPr="00522721" w:rsidRDefault="000D5F4A" w:rsidP="009145BA">
            <w:pPr>
              <w:ind w:firstLineChars="200" w:firstLine="480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C2F39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07967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代表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524061B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/>
              </w:rPr>
              <w:t>500</w:t>
            </w:r>
          </w:p>
        </w:tc>
      </w:tr>
      <w:tr w:rsidR="00522721" w:rsidRPr="00522721" w14:paraId="42F92DDE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FE922D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第３５回□□自然科学研究助成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EB438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589E084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76FF5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2DBEB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本人</w:t>
            </w:r>
            <w:r w:rsidRPr="00522721">
              <w:rPr>
                <w:rFonts w:eastAsia="ＭＳ Ｐ明朝" w:hint="eastAsia"/>
              </w:rPr>
              <w:t>500</w:t>
            </w:r>
          </w:p>
        </w:tc>
      </w:tr>
      <w:tr w:rsidR="00522721" w:rsidRPr="00522721" w14:paraId="7CDE980F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C6185D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59AF4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FA5122D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B71FC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E4B614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63DA7167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27C600E" w14:textId="551DEDE6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○○○に関する研究</w:t>
            </w:r>
            <w:r w:rsidR="00F42ED0" w:rsidRPr="00522721">
              <w:rPr>
                <w:rFonts w:eastAsia="ＭＳ Ｐ明朝" w:hint="eastAsia"/>
              </w:rPr>
              <w:t>（代表　川澄一郎）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87D9C13" w14:textId="103C421C" w:rsidR="000D5F4A" w:rsidRPr="00522721" w:rsidRDefault="00AF303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15-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5D97E7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D47113" w14:textId="01F56366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="008241CE" w:rsidRPr="00522721">
              <w:rPr>
                <w:rFonts w:eastAsia="ＭＳ Ｐ明朝" w:hint="eastAsia"/>
              </w:rPr>
              <w:t>分担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80285FA" w14:textId="77777777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 w:hint="eastAsia"/>
              </w:rPr>
              <w:t>2400</w:t>
            </w:r>
          </w:p>
        </w:tc>
      </w:tr>
      <w:tr w:rsidR="00522721" w:rsidRPr="00522721" w14:paraId="18229E27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E3D755A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厚生労働科学研究費補助金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6CBDDFB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60FA951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1DF7F09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196ACB" w14:textId="3519DD92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本人</w:t>
            </w:r>
            <w:r w:rsidR="008241CE" w:rsidRPr="00522721">
              <w:rPr>
                <w:rFonts w:eastAsia="ＭＳ Ｐ明朝"/>
              </w:rPr>
              <w:t xml:space="preserve"> 100</w:t>
            </w:r>
          </w:p>
        </w:tc>
      </w:tr>
      <w:tr w:rsidR="00522721" w:rsidRPr="00522721" w14:paraId="60EE4CE9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19FEA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4C421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3911167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55761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CA0D3E9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58CA087C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097A7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○△×の解析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ACB9D7" w14:textId="4936D928" w:rsidR="000D5F4A" w:rsidRPr="00522721" w:rsidRDefault="000D5F4A" w:rsidP="009145BA">
            <w:pPr>
              <w:ind w:firstLineChars="50" w:firstLine="120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20</w:t>
            </w:r>
            <w:r w:rsidR="00AF303A" w:rsidRPr="00522721">
              <w:rPr>
                <w:rFonts w:eastAsia="ＭＳ Ｐ明朝"/>
              </w:rPr>
              <w:t>16-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462624C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基盤</w:t>
            </w:r>
            <w:r w:rsidRPr="00522721">
              <w:rPr>
                <w:rFonts w:eastAsia="ＭＳ Ｐ明朝" w:hint="eastAsia"/>
              </w:rPr>
              <w:t xml:space="preserve"> C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D61B46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代表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51E4F9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/>
              </w:rPr>
              <w:t>455</w:t>
            </w:r>
          </w:p>
        </w:tc>
      </w:tr>
      <w:tr w:rsidR="00522721" w:rsidRPr="00522721" w14:paraId="06ACB2D4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9B469B1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  <w:r w:rsidRPr="00522721">
              <w:rPr>
                <w:rFonts w:eastAsia="ＭＳ Ｐ明朝" w:hint="eastAsia"/>
              </w:rPr>
              <w:t>科学研究費補助金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94793AC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9F92EA9" w14:textId="77777777" w:rsidR="000D5F4A" w:rsidRPr="00522721" w:rsidRDefault="000D5F4A" w:rsidP="009145BA">
            <w:pPr>
              <w:jc w:val="center"/>
              <w:rPr>
                <w:rFonts w:eastAsia="ＭＳ Ｐ明朝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7FE8ED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17BCA5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本人</w:t>
            </w:r>
            <w:r w:rsidRPr="00522721">
              <w:rPr>
                <w:rFonts w:eastAsia="ＭＳ Ｐ明朝"/>
              </w:rPr>
              <w:t>455</w:t>
            </w:r>
          </w:p>
        </w:tc>
      </w:tr>
      <w:tr w:rsidR="00522721" w:rsidRPr="00522721" w14:paraId="6C3E2934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A551AE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DF6C60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171CFF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C031C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C43486B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</w:p>
        </w:tc>
      </w:tr>
      <w:tr w:rsidR="00522721" w:rsidRPr="00522721" w14:paraId="611BA3D8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7BFA54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○△に関する研究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E356D16" w14:textId="775BE14A" w:rsidR="000D5F4A" w:rsidRPr="00522721" w:rsidRDefault="000D5F4A" w:rsidP="00DA26E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2</w:t>
            </w:r>
            <w:r w:rsidR="00DA26EA" w:rsidRPr="00522721">
              <w:rPr>
                <w:rFonts w:eastAsia="ＭＳ Ｐ明朝" w:hint="eastAsi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2A6D755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基盤</w:t>
            </w:r>
            <w:r w:rsidRPr="00522721">
              <w:rPr>
                <w:rFonts w:eastAsia="ＭＳ Ｐ明朝" w:hint="eastAsia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9FB8E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  <w:r w:rsidRPr="00522721">
              <w:rPr>
                <w:rFonts w:eastAsia="ＭＳ Ｐ明朝" w:hint="eastAsia"/>
              </w:rPr>
              <w:t xml:space="preserve"> </w:t>
            </w:r>
            <w:r w:rsidRPr="00522721">
              <w:rPr>
                <w:rFonts w:eastAsia="ＭＳ Ｐ明朝" w:hint="eastAsia"/>
              </w:rPr>
              <w:t>代表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85A51A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全体</w:t>
            </w:r>
            <w:r w:rsidRPr="00522721">
              <w:rPr>
                <w:rFonts w:eastAsia="ＭＳ Ｐ明朝"/>
              </w:rPr>
              <w:t>1300</w:t>
            </w:r>
          </w:p>
        </w:tc>
      </w:tr>
      <w:tr w:rsidR="00522721" w:rsidRPr="00522721" w14:paraId="0AD08FB4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C6987A8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  <w:r w:rsidRPr="00522721">
              <w:rPr>
                <w:rFonts w:eastAsia="ＭＳ Ｐ明朝" w:hint="eastAsia"/>
              </w:rPr>
              <w:t>科学研究費補助金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863156" w14:textId="4C0CC20E" w:rsidR="000D5F4A" w:rsidRPr="00522721" w:rsidRDefault="000D5F4A" w:rsidP="00DA26EA">
            <w:pPr>
              <w:jc w:val="center"/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1FB370" w14:textId="77777777" w:rsidR="000D5F4A" w:rsidRPr="00522721" w:rsidRDefault="000D5F4A" w:rsidP="009145BA">
            <w:pPr>
              <w:jc w:val="center"/>
              <w:rPr>
                <w:rFonts w:eastAsia="ＭＳ Ｐ明朝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33D1FD" w14:textId="77777777" w:rsidR="000D5F4A" w:rsidRPr="00522721" w:rsidRDefault="000D5F4A" w:rsidP="009145BA">
            <w:pPr>
              <w:rPr>
                <w:rFonts w:eastAsia="ＭＳ Ｐ明朝"/>
                <w:lang w:eastAsia="zh-TW"/>
              </w:rPr>
            </w:pPr>
            <w:r w:rsidRPr="00522721">
              <w:rPr>
                <w:rFonts w:eastAsia="ＭＳ Ｐ明朝" w:hint="eastAsia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00BABF3" w14:textId="77777777" w:rsidR="000D5F4A" w:rsidRPr="00522721" w:rsidRDefault="000D5F4A" w:rsidP="009145BA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本人</w:t>
            </w:r>
            <w:r w:rsidRPr="00522721">
              <w:rPr>
                <w:rFonts w:eastAsia="ＭＳ Ｐ明朝"/>
              </w:rPr>
              <w:t>1000</w:t>
            </w:r>
          </w:p>
        </w:tc>
      </w:tr>
      <w:tr w:rsidR="00522721" w:rsidRPr="00522721" w14:paraId="19F0981D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E259AC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AF621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53D7C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D893CE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4F1C3C8" w14:textId="77777777" w:rsidR="000D5F4A" w:rsidRPr="00522721" w:rsidRDefault="000D5F4A" w:rsidP="009145BA">
            <w:pPr>
              <w:rPr>
                <w:rFonts w:eastAsia="ＭＳ Ｐ明朝"/>
                <w:sz w:val="20"/>
              </w:rPr>
            </w:pPr>
          </w:p>
        </w:tc>
      </w:tr>
      <w:tr w:rsidR="00522721" w:rsidRPr="00522721" w14:paraId="7637A1F6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085CD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DD6DF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D0140B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9D9AC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47814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633A2F62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F4D4F7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3EEF7E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AA1B8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5F01C5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7BCB7B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3104A34D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38ACA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B4350C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07F26FA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073DA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D6158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6BC687FD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9F990E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39804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6FC109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1666E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97655C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34A2F835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A5BF20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6150A8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6033DE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B2A8C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601F86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1BF1F59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18E7F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87B8FC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2D075B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23FA82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F21762A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462CDC32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C226E0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FE2D99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C1EBF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863D79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F0FD2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CAED1D2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2083CE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114985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E24630C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F8945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F604E7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4580043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9B42DB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04BC4A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C48427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F0E903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CBEF208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56BA484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F0EDEA2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7FD3F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AF30F15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996717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8CD8F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0EF792B6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D93254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0B1AE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212A85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CFF3F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CEDCC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4990A8AA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AC4053E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09ED0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0D7B0CF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DA6F207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89FE7EA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4949D4D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DA3657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0793D30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2D0693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61E85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F1BB25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2ACAC958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635E9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33011C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27F4F7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ED552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CE7FC67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184E2323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9B0B36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09F315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BF25A6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71433EA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D184CFC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71B98EEE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8A6A30D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BC9D913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999A651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8E2101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950A5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522721" w:rsidRPr="00522721" w14:paraId="779D0895" w14:textId="77777777" w:rsidTr="5F4CAAD7">
        <w:trPr>
          <w:trHeight w:val="360"/>
        </w:trPr>
        <w:tc>
          <w:tcPr>
            <w:tcW w:w="565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6AD21A4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F0810B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793759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F11E4CF" w14:textId="77777777" w:rsidR="000D5F4A" w:rsidRPr="00522721" w:rsidRDefault="000D5F4A" w:rsidP="009145BA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C83CEB0" w14:textId="77777777" w:rsidR="000D5F4A" w:rsidRPr="00522721" w:rsidRDefault="000D5F4A" w:rsidP="009145BA">
            <w:pPr>
              <w:rPr>
                <w:rFonts w:eastAsia="ＭＳ Ｐ明朝"/>
              </w:rPr>
            </w:pPr>
          </w:p>
        </w:tc>
      </w:tr>
      <w:tr w:rsidR="000D5F4A" w:rsidRPr="00522721" w14:paraId="02DD25C5" w14:textId="77777777" w:rsidTr="5F4CAAD7">
        <w:trPr>
          <w:trHeight w:val="260"/>
        </w:trPr>
        <w:tc>
          <w:tcPr>
            <w:tcW w:w="10687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5E5F2361" w14:textId="77777777" w:rsidR="000D5F4A" w:rsidRPr="00522721" w:rsidRDefault="000D5F4A" w:rsidP="009145BA">
            <w:pPr>
              <w:rPr>
                <w:rFonts w:eastAsia="ＭＳ Ｐ明朝"/>
                <w:sz w:val="20"/>
              </w:rPr>
            </w:pPr>
            <w:r w:rsidRPr="00522721">
              <w:rPr>
                <w:rFonts w:eastAsia="ＭＳ Ｐ明朝" w:hint="eastAsia"/>
                <w:sz w:val="20"/>
              </w:rPr>
              <w:t>(</w:t>
            </w:r>
            <w:r w:rsidRPr="00522721">
              <w:rPr>
                <w:rFonts w:eastAsia="ＭＳ Ｐ明朝" w:hint="eastAsia"/>
                <w:sz w:val="20"/>
              </w:rPr>
              <w:t>紙面の足りない場合には、この様式を次ページに引き延ばして作成してください。</w:t>
            </w:r>
            <w:r w:rsidRPr="00522721">
              <w:rPr>
                <w:rFonts w:eastAsia="ＭＳ Ｐ明朝" w:hint="eastAsia"/>
                <w:sz w:val="20"/>
              </w:rPr>
              <w:t>)</w:t>
            </w:r>
          </w:p>
        </w:tc>
      </w:tr>
    </w:tbl>
    <w:p w14:paraId="78FEAEC2" w14:textId="77777777" w:rsidR="000D5F4A" w:rsidRPr="00522721" w:rsidRDefault="000D5F4A" w:rsidP="000D5F4A">
      <w:pPr>
        <w:rPr>
          <w:rFonts w:eastAsia="ＭＳ Ｐ明朝"/>
        </w:rPr>
      </w:pPr>
    </w:p>
    <w:p w14:paraId="46D3076D" w14:textId="4149D19A" w:rsidR="004A6C5D" w:rsidRPr="00522721" w:rsidRDefault="000D5F4A" w:rsidP="00AD7B5F">
      <w:pPr>
        <w:jc w:val="left"/>
        <w:rPr>
          <w:rFonts w:eastAsia="ＭＳ Ｐ明朝"/>
        </w:rPr>
      </w:pPr>
      <w:r w:rsidRPr="00522721">
        <w:rPr>
          <w:rFonts w:eastAsia="ＭＳ Ｐ明朝"/>
        </w:rPr>
        <w:br w:type="page"/>
      </w:r>
    </w:p>
    <w:tbl>
      <w:tblPr>
        <w:tblW w:w="120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4436"/>
        <w:gridCol w:w="1577"/>
        <w:gridCol w:w="933"/>
        <w:gridCol w:w="1926"/>
        <w:gridCol w:w="1232"/>
      </w:tblGrid>
      <w:tr w:rsidR="00522721" w:rsidRPr="00522721" w14:paraId="00B9DCB4" w14:textId="77777777" w:rsidTr="55FDC4AF">
        <w:trPr>
          <w:trHeight w:val="3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8D0C9A6" w14:textId="5443C5B8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lastRenderedPageBreak/>
              <w:t>(</w:t>
            </w:r>
            <w:r w:rsidRPr="00522721">
              <w:rPr>
                <w:rFonts w:eastAsia="ＭＳ Ｐ明朝"/>
              </w:rPr>
              <w:t>様式</w:t>
            </w:r>
            <w:r w:rsidRPr="00522721">
              <w:rPr>
                <w:rFonts w:eastAsia="ＭＳ Ｐ明朝"/>
              </w:rPr>
              <w:t>2-</w:t>
            </w:r>
            <w:r w:rsidR="00F42ED0" w:rsidRPr="00522721">
              <w:rPr>
                <w:rFonts w:eastAsia="ＭＳ Ｐ明朝" w:hint="eastAsia"/>
              </w:rPr>
              <w:t>3</w:t>
            </w:r>
            <w:r w:rsidRPr="00522721">
              <w:rPr>
                <w:rFonts w:eastAsia="ＭＳ Ｐ明朝"/>
              </w:rPr>
              <w:t>)</w:t>
            </w:r>
          </w:p>
        </w:tc>
        <w:tc>
          <w:tcPr>
            <w:tcW w:w="6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6CD4B21B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36C1969E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3BBBF8F3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354A5C0B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</w:tr>
      <w:tr w:rsidR="00522721" w:rsidRPr="00522721" w14:paraId="4A0627FC" w14:textId="77777777" w:rsidTr="55FDC4AF">
        <w:trPr>
          <w:gridAfter w:val="1"/>
          <w:wAfter w:w="1232" w:type="dxa"/>
          <w:trHeight w:val="400"/>
        </w:trPr>
        <w:tc>
          <w:tcPr>
            <w:tcW w:w="10857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</w:tcPr>
          <w:p w14:paraId="75549C89" w14:textId="109CEBDE" w:rsidR="004A6C5D" w:rsidRPr="00522721" w:rsidRDefault="004A6C5D" w:rsidP="55FDC4AF">
            <w:pPr>
              <w:jc w:val="center"/>
              <w:rPr>
                <w:rFonts w:eastAsia="ＭＳ Ｐ明朝"/>
                <w:sz w:val="36"/>
                <w:szCs w:val="36"/>
              </w:rPr>
            </w:pPr>
            <w:r w:rsidRPr="00522721">
              <w:rPr>
                <w:rFonts w:eastAsia="ＭＳ Ｐ明朝"/>
                <w:sz w:val="36"/>
                <w:szCs w:val="36"/>
              </w:rPr>
              <w:t>臨床活動</w:t>
            </w:r>
          </w:p>
        </w:tc>
      </w:tr>
      <w:tr w:rsidR="00522721" w:rsidRPr="00522721" w14:paraId="6839633D" w14:textId="77777777" w:rsidTr="55FDC4AF">
        <w:trPr>
          <w:gridAfter w:val="1"/>
          <w:wAfter w:w="1232" w:type="dxa"/>
          <w:trHeight w:val="400"/>
        </w:trPr>
        <w:tc>
          <w:tcPr>
            <w:tcW w:w="1085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E08ACB" w14:textId="4998F12B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臨　床　実　績</w:t>
            </w:r>
          </w:p>
        </w:tc>
      </w:tr>
      <w:tr w:rsidR="00522721" w:rsidRPr="00522721" w14:paraId="1D314EA1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CA0FEA9" w14:textId="4B0DB1F4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期　間</w:t>
            </w:r>
          </w:p>
        </w:tc>
        <w:tc>
          <w:tcPr>
            <w:tcW w:w="4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756A1FD" w14:textId="67E2F662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施設名</w:t>
            </w:r>
          </w:p>
        </w:tc>
        <w:tc>
          <w:tcPr>
            <w:tcW w:w="443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9145D8" w14:textId="37CC6EA0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臨床内容</w:t>
            </w:r>
          </w:p>
        </w:tc>
      </w:tr>
      <w:tr w:rsidR="00522721" w:rsidRPr="00522721" w14:paraId="5A0BAC77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7A24431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1ECD23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B0A089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390C6A54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CE44573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C48F5B1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6064186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28008D0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C57D84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1110BBC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FC135F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46687C85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4DF039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9933E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2684D41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331213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7DE637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5F59509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96357ED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550F713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ED55B5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1E9A7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3176F24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46B12FA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C786E6E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331450E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3314C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416F715D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67EAC5C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4A6F4D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40C283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B7C8E3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B5CDD24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49C9E8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7B2D0F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7CC7981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69825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EB9344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217029F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012ED4C9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5E51D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F77327A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AD825C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08340F5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CA5D631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117185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E0D1D9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3469C206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3DE69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1C4AC43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1116C0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0015EA55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454196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F1F66C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48792C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0818B3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3CB67CA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D5990F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1B406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337BF6D6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4C7F11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77D25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0CD6A84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8FB6F07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B94204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2657DD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D058CE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56B5CC53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0DF5C1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3DC1A8B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F337F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56BA0EE3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6C79B3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78590EF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A15F08D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37E19DBF" w14:textId="77777777" w:rsidTr="55FDC4AF">
        <w:trPr>
          <w:gridAfter w:val="1"/>
          <w:wAfter w:w="1232" w:type="dxa"/>
          <w:trHeight w:val="260"/>
        </w:trPr>
        <w:tc>
          <w:tcPr>
            <w:tcW w:w="10857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409F3C85" w14:textId="77777777" w:rsidR="004A6C5D" w:rsidRPr="00522721" w:rsidRDefault="004A6C5D" w:rsidP="55FDC4AF">
            <w:pPr>
              <w:rPr>
                <w:rFonts w:eastAsia="ＭＳ Ｐ明朝"/>
                <w:sz w:val="20"/>
              </w:rPr>
            </w:pPr>
            <w:r w:rsidRPr="00522721">
              <w:rPr>
                <w:rFonts w:eastAsia="ＭＳ Ｐ明朝"/>
                <w:sz w:val="20"/>
              </w:rPr>
              <w:t>(</w:t>
            </w:r>
            <w:r w:rsidRPr="00522721">
              <w:rPr>
                <w:rFonts w:eastAsia="ＭＳ Ｐ明朝"/>
                <w:sz w:val="20"/>
              </w:rPr>
              <w:t>紙面の足りない場合には、この様式を次ページに引き延ばして作成してください。</w:t>
            </w:r>
            <w:r w:rsidRPr="00522721">
              <w:rPr>
                <w:rFonts w:eastAsia="ＭＳ Ｐ明朝"/>
                <w:sz w:val="20"/>
              </w:rPr>
              <w:t>)</w:t>
            </w:r>
          </w:p>
        </w:tc>
      </w:tr>
    </w:tbl>
    <w:p w14:paraId="5AF1F8DD" w14:textId="07F7C1D0" w:rsidR="004A6C5D" w:rsidRPr="00522721" w:rsidRDefault="004A6C5D" w:rsidP="55FDC4AF">
      <w:pPr>
        <w:widowControl/>
        <w:jc w:val="left"/>
        <w:rPr>
          <w:rFonts w:eastAsia="ＭＳ Ｐ明朝"/>
        </w:rPr>
      </w:pPr>
      <w:r w:rsidRPr="00522721">
        <w:rPr>
          <w:rFonts w:eastAsia="ＭＳ Ｐ明朝"/>
        </w:rPr>
        <w:br w:type="page"/>
      </w:r>
    </w:p>
    <w:tbl>
      <w:tblPr>
        <w:tblW w:w="120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4436"/>
        <w:gridCol w:w="1577"/>
        <w:gridCol w:w="52"/>
        <w:gridCol w:w="2807"/>
        <w:gridCol w:w="1232"/>
      </w:tblGrid>
      <w:tr w:rsidR="00522721" w:rsidRPr="00522721" w14:paraId="10D0A8B8" w14:textId="77777777" w:rsidTr="55FDC4AF">
        <w:trPr>
          <w:trHeight w:val="3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F9B5ABC" w14:textId="47050B52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lastRenderedPageBreak/>
              <w:t>(</w:t>
            </w:r>
            <w:r w:rsidRPr="00522721">
              <w:rPr>
                <w:rFonts w:eastAsia="ＭＳ Ｐ明朝"/>
              </w:rPr>
              <w:t>様式</w:t>
            </w:r>
            <w:r w:rsidRPr="00522721">
              <w:rPr>
                <w:rFonts w:eastAsia="ＭＳ Ｐ明朝"/>
              </w:rPr>
              <w:t>2-</w:t>
            </w:r>
            <w:r w:rsidR="00F42ED0" w:rsidRPr="00522721">
              <w:rPr>
                <w:rFonts w:eastAsia="ＭＳ Ｐ明朝" w:hint="eastAsia"/>
              </w:rPr>
              <w:t>3</w:t>
            </w:r>
            <w:r w:rsidRPr="00522721">
              <w:rPr>
                <w:rFonts w:eastAsia="ＭＳ Ｐ明朝"/>
              </w:rPr>
              <w:t>)</w:t>
            </w:r>
          </w:p>
        </w:tc>
        <w:tc>
          <w:tcPr>
            <w:tcW w:w="6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75F4BC54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5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48E9E125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4F6F2161" w14:textId="77777777" w:rsidR="004A6C5D" w:rsidRPr="00522721" w:rsidRDefault="004A6C5D" w:rsidP="55FDC4AF">
            <w:pPr>
              <w:rPr>
                <w:rFonts w:eastAsia="ＭＳ Ｐ明朝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75607761" w14:textId="77777777" w:rsidR="004A6C5D" w:rsidRPr="00522721" w:rsidRDefault="004A6C5D" w:rsidP="00E56639">
            <w:pPr>
              <w:rPr>
                <w:rFonts w:eastAsia="ＭＳ Ｐ明朝"/>
              </w:rPr>
            </w:pPr>
          </w:p>
        </w:tc>
      </w:tr>
      <w:tr w:rsidR="00522721" w:rsidRPr="00522721" w14:paraId="0E530AED" w14:textId="77777777" w:rsidTr="55FDC4AF">
        <w:trPr>
          <w:gridAfter w:val="1"/>
          <w:wAfter w:w="1232" w:type="dxa"/>
          <w:trHeight w:val="400"/>
        </w:trPr>
        <w:tc>
          <w:tcPr>
            <w:tcW w:w="10857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</w:tcPr>
          <w:p w14:paraId="2FE564A6" w14:textId="5C75EA48" w:rsidR="004A6C5D" w:rsidRPr="00522721" w:rsidRDefault="004A6C5D" w:rsidP="55FDC4AF">
            <w:pPr>
              <w:jc w:val="center"/>
              <w:rPr>
                <w:rFonts w:eastAsia="ＭＳ Ｐ明朝"/>
                <w:sz w:val="36"/>
                <w:szCs w:val="36"/>
              </w:rPr>
            </w:pPr>
            <w:r w:rsidRPr="00522721">
              <w:rPr>
                <w:rFonts w:eastAsia="ＭＳ Ｐ明朝"/>
                <w:sz w:val="36"/>
                <w:szCs w:val="36"/>
              </w:rPr>
              <w:t>臨床活動（記入例）</w:t>
            </w:r>
          </w:p>
        </w:tc>
      </w:tr>
      <w:tr w:rsidR="00522721" w:rsidRPr="00522721" w14:paraId="27432FA1" w14:textId="77777777" w:rsidTr="55FDC4AF">
        <w:trPr>
          <w:gridAfter w:val="1"/>
          <w:wAfter w:w="1232" w:type="dxa"/>
          <w:trHeight w:val="400"/>
        </w:trPr>
        <w:tc>
          <w:tcPr>
            <w:tcW w:w="1085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2D6D8AD" w14:textId="4E582409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臨　床　実　績</w:t>
            </w:r>
          </w:p>
        </w:tc>
      </w:tr>
      <w:tr w:rsidR="00522721" w:rsidRPr="00522721" w14:paraId="362A334B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786F19A" w14:textId="04CCCBA4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期　間</w:t>
            </w:r>
          </w:p>
        </w:tc>
        <w:tc>
          <w:tcPr>
            <w:tcW w:w="4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EEF9109" w14:textId="64A4A518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施設名</w:t>
            </w:r>
          </w:p>
        </w:tc>
        <w:tc>
          <w:tcPr>
            <w:tcW w:w="443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79BFC47" w14:textId="0162C8EA" w:rsidR="004A6C5D" w:rsidRPr="00522721" w:rsidRDefault="004A6C5D" w:rsidP="55FDC4AF">
            <w:pPr>
              <w:jc w:val="center"/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臨床内容</w:t>
            </w:r>
          </w:p>
        </w:tc>
      </w:tr>
      <w:tr w:rsidR="00522721" w:rsidRPr="00522721" w14:paraId="60666B51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60FB9A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00.4-2005.3</w:t>
            </w:r>
          </w:p>
          <w:p w14:paraId="0BFE95B2" w14:textId="02FE04ED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（常勤、</w:t>
            </w:r>
            <w:r w:rsidRPr="00522721">
              <w:rPr>
                <w:rFonts w:eastAsia="ＭＳ Ｐ明朝"/>
              </w:rPr>
              <w:t>5</w:t>
            </w:r>
            <w:r w:rsidRPr="00522721">
              <w:rPr>
                <w:rFonts w:eastAsia="ＭＳ Ｐ明朝"/>
              </w:rPr>
              <w:t>年）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0C19226" w14:textId="4D1D82FE" w:rsidR="004A6C5D" w:rsidRPr="001B65E4" w:rsidRDefault="004A6C5D" w:rsidP="55FDC4AF">
            <w:pPr>
              <w:rPr>
                <w:rFonts w:eastAsia="ＭＳ Ｐ明朝"/>
              </w:rPr>
            </w:pPr>
            <w:r w:rsidRPr="001B65E4">
              <w:rPr>
                <w:rFonts w:eastAsia="ＭＳ Ｐ明朝"/>
              </w:rPr>
              <w:t>〇〇病院</w:t>
            </w:r>
            <w:r w:rsidRPr="001B65E4">
              <w:rPr>
                <w:rFonts w:eastAsia="ＭＳ Ｐ明朝"/>
              </w:rPr>
              <w:t xml:space="preserve"> </w:t>
            </w:r>
            <w:r w:rsidRPr="001B65E4">
              <w:rPr>
                <w:rFonts w:eastAsia="ＭＳ Ｐ明朝"/>
              </w:rPr>
              <w:t>リハビリテーション部</w:t>
            </w:r>
            <w:r w:rsidRPr="001B65E4">
              <w:rPr>
                <w:rFonts w:eastAsia="ＭＳ Ｐ明朝"/>
              </w:rPr>
              <w:t xml:space="preserve"> </w:t>
            </w:r>
            <w:r w:rsidRPr="001B65E4">
              <w:rPr>
                <w:rFonts w:eastAsia="ＭＳ Ｐ明朝"/>
              </w:rPr>
              <w:t>作業療法科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109664" w14:textId="2A93E8B4" w:rsidR="004A6C5D" w:rsidRPr="001B65E4" w:rsidRDefault="00B16120" w:rsidP="55FDC4AF">
            <w:pPr>
              <w:rPr>
                <w:rFonts w:eastAsia="ＭＳ Ｐ明朝"/>
              </w:rPr>
            </w:pPr>
            <w:r w:rsidRPr="001B65E4">
              <w:rPr>
                <w:rFonts w:eastAsia="ＭＳ Ｐ明朝" w:hint="eastAsia"/>
              </w:rPr>
              <w:t>入院患者（</w:t>
            </w:r>
            <w:r w:rsidR="004A6C5D" w:rsidRPr="001B65E4">
              <w:rPr>
                <w:rFonts w:eastAsia="ＭＳ Ｐ明朝"/>
              </w:rPr>
              <w:t>脳血管障害</w:t>
            </w:r>
            <w:r w:rsidRPr="001B65E4">
              <w:rPr>
                <w:rFonts w:eastAsia="ＭＳ Ｐ明朝" w:hint="eastAsia"/>
              </w:rPr>
              <w:t>〇</w:t>
            </w:r>
            <w:r w:rsidR="00AC5888" w:rsidRPr="001B65E4">
              <w:rPr>
                <w:rFonts w:eastAsia="ＭＳ Ｐ明朝" w:hint="eastAsia"/>
              </w:rPr>
              <w:t>人</w:t>
            </w:r>
            <w:r w:rsidR="001B65E4" w:rsidRPr="001B65E4">
              <w:rPr>
                <w:rFonts w:eastAsia="ＭＳ Ｐ明朝" w:hint="eastAsia"/>
              </w:rPr>
              <w:t>/</w:t>
            </w:r>
            <w:r w:rsidR="001B65E4" w:rsidRPr="001B65E4">
              <w:rPr>
                <w:rFonts w:eastAsia="ＭＳ Ｐ明朝" w:hint="eastAsia"/>
              </w:rPr>
              <w:t>年</w:t>
            </w:r>
            <w:r w:rsidR="004A6C5D" w:rsidRPr="001B65E4">
              <w:rPr>
                <w:rFonts w:eastAsia="ＭＳ Ｐ明朝"/>
              </w:rPr>
              <w:t>、神経難病</w:t>
            </w:r>
            <w:r w:rsidR="00AC5888" w:rsidRPr="001B65E4">
              <w:rPr>
                <w:rFonts w:eastAsia="ＭＳ Ｐ明朝" w:hint="eastAsia"/>
              </w:rPr>
              <w:t>〇人</w:t>
            </w:r>
            <w:r w:rsidR="001B65E4" w:rsidRPr="001B65E4">
              <w:rPr>
                <w:rFonts w:eastAsia="ＭＳ Ｐ明朝" w:hint="eastAsia"/>
              </w:rPr>
              <w:t>/</w:t>
            </w:r>
            <w:r w:rsidR="001B65E4" w:rsidRPr="001B65E4">
              <w:rPr>
                <w:rFonts w:eastAsia="ＭＳ Ｐ明朝" w:hint="eastAsia"/>
              </w:rPr>
              <w:t>年</w:t>
            </w:r>
            <w:r w:rsidRPr="001B65E4">
              <w:rPr>
                <w:rFonts w:eastAsia="ＭＳ Ｐ明朝" w:hint="eastAsia"/>
              </w:rPr>
              <w:t>）、</w:t>
            </w:r>
            <w:r w:rsidR="004A6C5D" w:rsidRPr="001B65E4">
              <w:rPr>
                <w:rFonts w:eastAsia="ＭＳ Ｐ明朝"/>
              </w:rPr>
              <w:t>外来患者</w:t>
            </w:r>
            <w:r w:rsidRPr="001B65E4">
              <w:rPr>
                <w:rFonts w:eastAsia="ＭＳ Ｐ明朝" w:hint="eastAsia"/>
              </w:rPr>
              <w:t>（脳血管障害〇</w:t>
            </w:r>
            <w:r w:rsidR="00AC5888" w:rsidRPr="001B65E4">
              <w:rPr>
                <w:rFonts w:eastAsia="ＭＳ Ｐ明朝" w:hint="eastAsia"/>
              </w:rPr>
              <w:t>人</w:t>
            </w:r>
            <w:r w:rsidR="001B65E4" w:rsidRPr="001B65E4">
              <w:rPr>
                <w:rFonts w:eastAsia="ＭＳ Ｐ明朝" w:hint="eastAsia"/>
              </w:rPr>
              <w:t>/</w:t>
            </w:r>
            <w:r w:rsidR="001B65E4" w:rsidRPr="001B65E4">
              <w:rPr>
                <w:rFonts w:eastAsia="ＭＳ Ｐ明朝" w:hint="eastAsia"/>
              </w:rPr>
              <w:t>年</w:t>
            </w:r>
            <w:r w:rsidRPr="001B65E4">
              <w:rPr>
                <w:rFonts w:eastAsia="ＭＳ Ｐ明朝" w:hint="eastAsia"/>
              </w:rPr>
              <w:t>）</w:t>
            </w:r>
            <w:r w:rsidR="004A6C5D" w:rsidRPr="001B65E4">
              <w:rPr>
                <w:rFonts w:eastAsia="ＭＳ Ｐ明朝"/>
              </w:rPr>
              <w:t>の作業療法</w:t>
            </w:r>
          </w:p>
        </w:tc>
      </w:tr>
      <w:tr w:rsidR="00522721" w:rsidRPr="00522721" w14:paraId="457E5AF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30A4BD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05.4-2010.3</w:t>
            </w:r>
          </w:p>
          <w:p w14:paraId="459036E7" w14:textId="502CCBE3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（常勤、</w:t>
            </w:r>
            <w:r w:rsidRPr="00522721">
              <w:rPr>
                <w:rFonts w:eastAsia="ＭＳ Ｐ明朝"/>
              </w:rPr>
              <w:t>5</w:t>
            </w:r>
            <w:r w:rsidRPr="00522721">
              <w:rPr>
                <w:rFonts w:eastAsia="ＭＳ Ｐ明朝"/>
              </w:rPr>
              <w:t>年）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897202C" w14:textId="00372D42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△△</w:t>
            </w:r>
            <w:r w:rsidRPr="00522721">
              <w:rPr>
                <w:rFonts w:eastAsia="ＭＳ Ｐ明朝"/>
              </w:rPr>
              <w:t>クリニック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/>
              </w:rPr>
              <w:t>リハビリテーション科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BA59135" w14:textId="77F7861E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運動器障害（手外科）</w:t>
            </w:r>
            <w:r w:rsidR="00B16120" w:rsidRPr="00522721">
              <w:rPr>
                <w:rFonts w:eastAsia="ＭＳ Ｐ明朝" w:hint="eastAsia"/>
              </w:rPr>
              <w:t>〇</w:t>
            </w:r>
            <w:r w:rsidR="00AC5888" w:rsidRPr="00522721">
              <w:rPr>
                <w:rFonts w:eastAsia="ＭＳ Ｐ明朝" w:hint="eastAsia"/>
              </w:rPr>
              <w:t>人</w:t>
            </w:r>
            <w:r w:rsidR="001B65E4">
              <w:rPr>
                <w:rFonts w:eastAsia="ＭＳ Ｐ明朝" w:hint="eastAsia"/>
              </w:rPr>
              <w:t>/</w:t>
            </w:r>
            <w:r w:rsidR="001B65E4">
              <w:rPr>
                <w:rFonts w:eastAsia="ＭＳ Ｐ明朝" w:hint="eastAsia"/>
              </w:rPr>
              <w:t>年</w:t>
            </w:r>
            <w:r w:rsidRPr="00522721">
              <w:rPr>
                <w:rFonts w:eastAsia="ＭＳ Ｐ明朝"/>
              </w:rPr>
              <w:t>、廃用症候群</w:t>
            </w:r>
            <w:r w:rsidR="00B16120" w:rsidRPr="00522721">
              <w:rPr>
                <w:rFonts w:eastAsia="ＭＳ Ｐ明朝" w:hint="eastAsia"/>
              </w:rPr>
              <w:t>〇</w:t>
            </w:r>
            <w:r w:rsidR="00AC5888" w:rsidRPr="00522721">
              <w:rPr>
                <w:rFonts w:eastAsia="ＭＳ Ｐ明朝" w:hint="eastAsia"/>
              </w:rPr>
              <w:t>人</w:t>
            </w:r>
            <w:r w:rsidR="001B65E4">
              <w:rPr>
                <w:rFonts w:eastAsia="ＭＳ Ｐ明朝" w:hint="eastAsia"/>
              </w:rPr>
              <w:t>/</w:t>
            </w:r>
            <w:r w:rsidR="001B65E4">
              <w:rPr>
                <w:rFonts w:eastAsia="ＭＳ Ｐ明朝" w:hint="eastAsia"/>
              </w:rPr>
              <w:t>年</w:t>
            </w:r>
            <w:r w:rsidRPr="00522721">
              <w:rPr>
                <w:rFonts w:eastAsia="ＭＳ Ｐ明朝"/>
              </w:rPr>
              <w:t>、脳血管障害</w:t>
            </w:r>
            <w:r w:rsidR="00B16120" w:rsidRPr="00522721">
              <w:rPr>
                <w:rFonts w:eastAsia="ＭＳ Ｐ明朝" w:hint="eastAsia"/>
              </w:rPr>
              <w:t>〇</w:t>
            </w:r>
            <w:r w:rsidR="00AC5888" w:rsidRPr="00522721">
              <w:rPr>
                <w:rFonts w:eastAsia="ＭＳ Ｐ明朝" w:hint="eastAsia"/>
              </w:rPr>
              <w:t>人</w:t>
            </w:r>
            <w:r w:rsidR="001B65E4">
              <w:rPr>
                <w:rFonts w:eastAsia="ＭＳ Ｐ明朝" w:hint="eastAsia"/>
              </w:rPr>
              <w:t>/</w:t>
            </w:r>
            <w:r w:rsidR="001B65E4">
              <w:rPr>
                <w:rFonts w:eastAsia="ＭＳ Ｐ明朝" w:hint="eastAsia"/>
              </w:rPr>
              <w:t>年</w:t>
            </w:r>
            <w:r w:rsidRPr="00522721">
              <w:rPr>
                <w:rFonts w:eastAsia="ＭＳ Ｐ明朝"/>
              </w:rPr>
              <w:t>の外来患者の作業療法</w:t>
            </w:r>
          </w:p>
          <w:p w14:paraId="68BA132C" w14:textId="7F23B59B" w:rsidR="00EA4B06" w:rsidRPr="00522721" w:rsidRDefault="00EA4B06" w:rsidP="55FDC4AF">
            <w:pPr>
              <w:rPr>
                <w:rFonts w:eastAsia="ＭＳ Ｐ明朝"/>
              </w:rPr>
            </w:pPr>
          </w:p>
        </w:tc>
      </w:tr>
      <w:tr w:rsidR="00522721" w:rsidRPr="00522721" w14:paraId="6E53B142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2A895C0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10.4-2018.3</w:t>
            </w:r>
          </w:p>
          <w:p w14:paraId="228EB8A2" w14:textId="17AF1E2F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（非常勤、</w:t>
            </w:r>
            <w:r w:rsidRPr="00522721">
              <w:rPr>
                <w:rFonts w:eastAsia="ＭＳ Ｐ明朝"/>
              </w:rPr>
              <w:t>1</w:t>
            </w:r>
            <w:r w:rsidRPr="00522721">
              <w:rPr>
                <w:rFonts w:eastAsia="ＭＳ Ｐ明朝"/>
              </w:rPr>
              <w:t>年</w:t>
            </w:r>
            <w:r w:rsidRPr="00522721">
              <w:rPr>
                <w:rFonts w:eastAsia="ＭＳ Ｐ明朝"/>
              </w:rPr>
              <w:t>6</w:t>
            </w:r>
            <w:r w:rsidRPr="00522721">
              <w:rPr>
                <w:rFonts w:eastAsia="ＭＳ Ｐ明朝"/>
              </w:rPr>
              <w:t>月）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4DE954" w14:textId="5FCFEE6D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××</w:t>
            </w:r>
            <w:r w:rsidRPr="00522721">
              <w:rPr>
                <w:rFonts w:eastAsia="ＭＳ Ｐ明朝"/>
              </w:rPr>
              <w:t>病院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/>
              </w:rPr>
              <w:t>リハビリテーション部</w:t>
            </w:r>
            <w:r w:rsidRPr="00522721">
              <w:rPr>
                <w:rFonts w:eastAsia="ＭＳ Ｐ明朝"/>
              </w:rPr>
              <w:t xml:space="preserve"> 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FFD2A7C" w14:textId="66CFFB75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運動器障害（手外科、肩関節疾患など）の外来患者</w:t>
            </w:r>
            <w:r w:rsidR="00AC5888" w:rsidRPr="00522721">
              <w:rPr>
                <w:rFonts w:eastAsia="ＭＳ Ｐ明朝" w:hint="eastAsia"/>
              </w:rPr>
              <w:t>〇人</w:t>
            </w:r>
            <w:r w:rsidR="001B65E4">
              <w:rPr>
                <w:rFonts w:eastAsia="ＭＳ Ｐ明朝" w:hint="eastAsia"/>
              </w:rPr>
              <w:t>/</w:t>
            </w:r>
            <w:r w:rsidR="001B65E4">
              <w:rPr>
                <w:rFonts w:eastAsia="ＭＳ Ｐ明朝" w:hint="eastAsia"/>
              </w:rPr>
              <w:t>年</w:t>
            </w:r>
            <w:r w:rsidRPr="00522721">
              <w:rPr>
                <w:rFonts w:eastAsia="ＭＳ Ｐ明朝"/>
              </w:rPr>
              <w:t>の作業療法</w:t>
            </w:r>
          </w:p>
        </w:tc>
      </w:tr>
      <w:tr w:rsidR="00522721" w:rsidRPr="00522721" w14:paraId="5EBCC854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82DD409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2016.4-</w:t>
            </w:r>
            <w:r w:rsidRPr="00522721">
              <w:rPr>
                <w:rFonts w:eastAsia="ＭＳ Ｐ明朝"/>
              </w:rPr>
              <w:t>現在</w:t>
            </w:r>
          </w:p>
          <w:p w14:paraId="415309E4" w14:textId="35CFB14C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（非常勤、</w:t>
            </w:r>
            <w:r w:rsidRPr="00522721">
              <w:rPr>
                <w:rFonts w:eastAsia="ＭＳ Ｐ明朝"/>
              </w:rPr>
              <w:t>1</w:t>
            </w:r>
            <w:r w:rsidRPr="00522721">
              <w:rPr>
                <w:rFonts w:eastAsia="ＭＳ Ｐ明朝"/>
              </w:rPr>
              <w:t>年</w:t>
            </w:r>
            <w:r w:rsidRPr="00522721">
              <w:rPr>
                <w:rFonts w:eastAsia="ＭＳ Ｐ明朝"/>
              </w:rPr>
              <w:t>8</w:t>
            </w:r>
            <w:r w:rsidRPr="00522721">
              <w:rPr>
                <w:rFonts w:eastAsia="ＭＳ Ｐ明朝"/>
              </w:rPr>
              <w:t>月）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9AF568E" w14:textId="7B2F043D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□□□</w:t>
            </w:r>
            <w:r w:rsidRPr="00522721">
              <w:rPr>
                <w:rFonts w:eastAsia="ＭＳ Ｐ明朝"/>
              </w:rPr>
              <w:t>病院　デイケア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698608C" w14:textId="60FF1E6F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>廃用症候群</w:t>
            </w:r>
            <w:r w:rsidR="00B16120" w:rsidRPr="00522721">
              <w:rPr>
                <w:rFonts w:eastAsia="ＭＳ Ｐ明朝" w:hint="eastAsia"/>
              </w:rPr>
              <w:t>〇</w:t>
            </w:r>
            <w:r w:rsidR="00AC5888" w:rsidRPr="00522721">
              <w:rPr>
                <w:rFonts w:eastAsia="ＭＳ Ｐ明朝" w:hint="eastAsia"/>
              </w:rPr>
              <w:t>人</w:t>
            </w:r>
            <w:r w:rsidR="001B65E4">
              <w:rPr>
                <w:rFonts w:eastAsia="ＭＳ Ｐ明朝" w:hint="eastAsia"/>
              </w:rPr>
              <w:t>/</w:t>
            </w:r>
            <w:r w:rsidR="001B65E4">
              <w:rPr>
                <w:rFonts w:eastAsia="ＭＳ Ｐ明朝" w:hint="eastAsia"/>
              </w:rPr>
              <w:t>年</w:t>
            </w:r>
            <w:r w:rsidRPr="00522721">
              <w:rPr>
                <w:rFonts w:eastAsia="ＭＳ Ｐ明朝"/>
              </w:rPr>
              <w:t>、脳血管障害のある高齢者のデイケアでの作業療法</w:t>
            </w:r>
          </w:p>
        </w:tc>
      </w:tr>
      <w:tr w:rsidR="00522721" w:rsidRPr="00522721" w14:paraId="65944482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B5E26D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603F3C5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ABB038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297DA008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4152C36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B4DC63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B936F2" w14:textId="77777777" w:rsidR="004A6C5D" w:rsidRPr="00522721" w:rsidRDefault="004A6C5D" w:rsidP="55FDC4AF">
            <w:pPr>
              <w:rPr>
                <w:rFonts w:eastAsia="ＭＳ Ｐ明朝"/>
              </w:rPr>
            </w:pPr>
            <w:r w:rsidRPr="00522721">
              <w:rPr>
                <w:rFonts w:eastAsia="ＭＳ Ｐ明朝"/>
              </w:rPr>
              <w:t xml:space="preserve">　</w:t>
            </w:r>
          </w:p>
        </w:tc>
      </w:tr>
      <w:tr w:rsidR="00522721" w:rsidRPr="00522721" w14:paraId="72ADF7B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3711CA3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6468DD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817C358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B5D8F9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705CF4D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4EE74F1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B0935B0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1B157CB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F5B1204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03CEDBB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1D031DB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07D6F60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25F6B3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1A1609E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04715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EA39CF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7267C02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A703329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D67B550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011D5854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5CAC1CB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E797CCE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15B5F8F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7CD32570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DD24942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7515266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5D30E2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FE1E55C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B504521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6178DE2D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74F0405B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38F2ABEF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828CF77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30ABE84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4DFB337A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522721" w:rsidRPr="00522721" w14:paraId="475F08D3" w14:textId="77777777" w:rsidTr="55FDC4AF">
        <w:trPr>
          <w:gridAfter w:val="1"/>
          <w:wAfter w:w="1232" w:type="dxa"/>
          <w:trHeight w:val="400"/>
        </w:trPr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0BAB6C8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2602F106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  <w:tc>
          <w:tcPr>
            <w:tcW w:w="4436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center"/>
          </w:tcPr>
          <w:p w14:paraId="59E528E7" w14:textId="77777777" w:rsidR="004A6C5D" w:rsidRPr="00522721" w:rsidRDefault="004A6C5D" w:rsidP="00E56639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 xml:space="preserve">　</w:t>
            </w:r>
          </w:p>
        </w:tc>
      </w:tr>
      <w:tr w:rsidR="004A6C5D" w:rsidRPr="00522721" w14:paraId="3D43A2F7" w14:textId="77777777" w:rsidTr="55FDC4AF">
        <w:trPr>
          <w:gridAfter w:val="1"/>
          <w:wAfter w:w="1232" w:type="dxa"/>
          <w:trHeight w:val="260"/>
        </w:trPr>
        <w:tc>
          <w:tcPr>
            <w:tcW w:w="10857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tcMar>
              <w:top w:w="16" w:type="dxa"/>
              <w:left w:w="16" w:type="dxa"/>
              <w:bottom w:w="0" w:type="dxa"/>
              <w:right w:w="16" w:type="dxa"/>
            </w:tcMar>
            <w:vAlign w:val="bottom"/>
          </w:tcPr>
          <w:p w14:paraId="23E25781" w14:textId="77777777" w:rsidR="004A6C5D" w:rsidRPr="00522721" w:rsidRDefault="004A6C5D" w:rsidP="55FDC4AF">
            <w:pPr>
              <w:rPr>
                <w:rFonts w:eastAsia="ＭＳ Ｐ明朝"/>
                <w:sz w:val="20"/>
              </w:rPr>
            </w:pPr>
            <w:r w:rsidRPr="00522721">
              <w:rPr>
                <w:rFonts w:eastAsia="ＭＳ Ｐ明朝"/>
                <w:sz w:val="20"/>
              </w:rPr>
              <w:t>(</w:t>
            </w:r>
            <w:r w:rsidRPr="00522721">
              <w:rPr>
                <w:rFonts w:eastAsia="ＭＳ Ｐ明朝"/>
                <w:sz w:val="20"/>
              </w:rPr>
              <w:t>紙面の足りない場合には、この様式を次ページに引き延ばして作成してください。</w:t>
            </w:r>
            <w:r w:rsidRPr="00522721">
              <w:rPr>
                <w:rFonts w:eastAsia="ＭＳ Ｐ明朝"/>
                <w:sz w:val="20"/>
              </w:rPr>
              <w:t>)</w:t>
            </w:r>
          </w:p>
        </w:tc>
      </w:tr>
    </w:tbl>
    <w:p w14:paraId="54B470CC" w14:textId="77777777" w:rsidR="004A6C5D" w:rsidRPr="00522721" w:rsidRDefault="004A6C5D" w:rsidP="000D5F4A">
      <w:pPr>
        <w:rPr>
          <w:rFonts w:eastAsia="ＭＳ Ｐ明朝"/>
        </w:rPr>
      </w:pPr>
    </w:p>
    <w:p w14:paraId="3537BF50" w14:textId="77777777" w:rsidR="004A6C5D" w:rsidRPr="00522721" w:rsidRDefault="004A6C5D">
      <w:pPr>
        <w:widowControl/>
        <w:jc w:val="left"/>
        <w:rPr>
          <w:rFonts w:eastAsia="ＭＳ Ｐ明朝"/>
        </w:rPr>
      </w:pPr>
      <w:r w:rsidRPr="00522721">
        <w:rPr>
          <w:rFonts w:eastAsia="ＭＳ Ｐ明朝"/>
        </w:rPr>
        <w:br w:type="page"/>
      </w:r>
    </w:p>
    <w:p w14:paraId="208E1271" w14:textId="295822B2" w:rsidR="000D5F4A" w:rsidRPr="00522721" w:rsidRDefault="004A6C5D" w:rsidP="000D5F4A">
      <w:pPr>
        <w:rPr>
          <w:rFonts w:eastAsia="ＭＳ Ｐ明朝"/>
        </w:rPr>
      </w:pPr>
      <w:r w:rsidRPr="00522721">
        <w:rPr>
          <w:rFonts w:eastAsia="ＭＳ Ｐ明朝"/>
        </w:rPr>
        <w:lastRenderedPageBreak/>
        <w:t xml:space="preserve"> </w:t>
      </w:r>
      <w:r w:rsidR="000D5F4A" w:rsidRPr="00522721">
        <w:rPr>
          <w:rFonts w:eastAsia="ＭＳ Ｐ明朝"/>
        </w:rPr>
        <w:t>(</w:t>
      </w:r>
      <w:r w:rsidR="000D5F4A" w:rsidRPr="00522721">
        <w:rPr>
          <w:rFonts w:eastAsia="ＭＳ Ｐ明朝" w:hint="eastAsia"/>
        </w:rPr>
        <w:t>様式</w:t>
      </w:r>
      <w:r w:rsidR="000D5F4A" w:rsidRPr="00522721">
        <w:rPr>
          <w:rFonts w:eastAsia="ＭＳ Ｐ明朝" w:hint="eastAsia"/>
        </w:rPr>
        <w:t>3-1</w:t>
      </w:r>
      <w:r w:rsidR="000D5F4A" w:rsidRPr="00522721">
        <w:rPr>
          <w:rFonts w:eastAsia="ＭＳ Ｐ明朝"/>
        </w:rPr>
        <w:t>)</w:t>
      </w:r>
    </w:p>
    <w:p w14:paraId="05663599" w14:textId="77777777" w:rsidR="000D5F4A" w:rsidRPr="00522721" w:rsidRDefault="000D5F4A" w:rsidP="000D5F4A">
      <w:pPr>
        <w:rPr>
          <w:rFonts w:eastAsia="ＭＳ Ｐ明朝"/>
        </w:rPr>
      </w:pPr>
    </w:p>
    <w:p w14:paraId="3D22D911" w14:textId="4AFAD8E5" w:rsidR="000D5F4A" w:rsidRPr="00522721" w:rsidRDefault="000D5F4A" w:rsidP="009145BA">
      <w:pPr>
        <w:outlineLvl w:val="0"/>
        <w:rPr>
          <w:rFonts w:eastAsia="ＭＳ Ｐ明朝"/>
          <w:szCs w:val="24"/>
        </w:rPr>
      </w:pPr>
      <w:r w:rsidRPr="00522721">
        <w:rPr>
          <w:rFonts w:eastAsia="ＭＳ Ｐ明朝" w:hint="eastAsia"/>
          <w:sz w:val="32"/>
          <w:u w:val="single"/>
        </w:rPr>
        <w:t xml:space="preserve">1. </w:t>
      </w:r>
      <w:r w:rsidRPr="00522721">
        <w:rPr>
          <w:rFonts w:eastAsia="ＭＳ Ｐ明朝" w:hint="eastAsia"/>
          <w:sz w:val="32"/>
          <w:u w:val="single"/>
        </w:rPr>
        <w:t>原著</w:t>
      </w:r>
      <w:r w:rsidRPr="00522721">
        <w:rPr>
          <w:rFonts w:eastAsia="ＭＳ Ｐ明朝" w:hint="eastAsia"/>
          <w:sz w:val="32"/>
          <w:u w:val="single"/>
        </w:rPr>
        <w:t xml:space="preserve"> </w:t>
      </w:r>
      <w:r w:rsidRPr="00522721">
        <w:rPr>
          <w:rFonts w:eastAsia="ＭＳ Ｐ明朝" w:hint="eastAsia"/>
          <w:szCs w:val="24"/>
        </w:rPr>
        <w:t>(</w:t>
      </w:r>
      <w:r w:rsidRPr="00522721">
        <w:rPr>
          <w:rFonts w:eastAsia="ＭＳ Ｐ明朝" w:hint="eastAsia"/>
          <w:szCs w:val="24"/>
        </w:rPr>
        <w:t>研究に関する論文を先にまとめて記載し、引き続き症例報告を記載する。番号は通し番号とする。出版年次の古いものから記載。</w:t>
      </w:r>
      <w:r w:rsidRPr="00522721">
        <w:rPr>
          <w:rFonts w:eastAsia="ＭＳ Ｐ明朝" w:hint="eastAsia"/>
          <w:szCs w:val="24"/>
        </w:rPr>
        <w:t>)</w:t>
      </w:r>
      <w:r w:rsidRPr="00522721">
        <w:rPr>
          <w:rFonts w:eastAsia="ＭＳ Ｐ明朝" w:hint="eastAsia"/>
          <w:szCs w:val="24"/>
        </w:rPr>
        <w:t>。</w:t>
      </w:r>
      <w:r w:rsidR="00812633" w:rsidRPr="00522721">
        <w:rPr>
          <w:rFonts w:eastAsia="ＭＳ Ｐ明朝" w:hint="eastAsia"/>
          <w:szCs w:val="24"/>
        </w:rPr>
        <w:t>また、英文、和文を分けて記載すること。</w:t>
      </w:r>
    </w:p>
    <w:p w14:paraId="79F1B3D8" w14:textId="220FC828" w:rsidR="00812633" w:rsidRPr="00522721" w:rsidRDefault="00812633" w:rsidP="008D6F83">
      <w:pPr>
        <w:rPr>
          <w:rFonts w:eastAsia="ＭＳ Ｐ明朝"/>
          <w:kern w:val="0"/>
          <w:szCs w:val="21"/>
        </w:rPr>
      </w:pPr>
      <w:r w:rsidRPr="00522721">
        <w:rPr>
          <w:rFonts w:eastAsia="ＭＳ Ｐ明朝" w:hint="eastAsia"/>
          <w:kern w:val="0"/>
          <w:szCs w:val="21"/>
        </w:rPr>
        <w:t>なお、筆頭著者の場合は＊、</w:t>
      </w:r>
      <w:r w:rsidRPr="00522721">
        <w:rPr>
          <w:rFonts w:eastAsia="ＭＳ Ｐ明朝"/>
          <w:kern w:val="0"/>
          <w:szCs w:val="21"/>
        </w:rPr>
        <w:t>Corresponding author</w:t>
      </w:r>
      <w:r w:rsidRPr="00522721">
        <w:rPr>
          <w:rFonts w:eastAsia="ＭＳ Ｐ明朝" w:hint="eastAsia"/>
          <w:kern w:val="0"/>
          <w:szCs w:val="21"/>
        </w:rPr>
        <w:t>の場合は＊＊を必ず付すこと。</w:t>
      </w:r>
    </w:p>
    <w:p w14:paraId="5E478CCE" w14:textId="77777777" w:rsidR="00812633" w:rsidRPr="00522721" w:rsidRDefault="00812633" w:rsidP="009145BA">
      <w:pPr>
        <w:outlineLvl w:val="0"/>
        <w:rPr>
          <w:rFonts w:eastAsia="ＭＳ Ｐ明朝"/>
          <w:sz w:val="28"/>
          <w:szCs w:val="28"/>
        </w:rPr>
      </w:pPr>
    </w:p>
    <w:p w14:paraId="7CEE3AA3" w14:textId="77777777" w:rsidR="000D5F4A" w:rsidRPr="00522721" w:rsidRDefault="000D5F4A" w:rsidP="000D5F4A">
      <w:pPr>
        <w:rPr>
          <w:rFonts w:eastAsia="ＭＳ Ｐ明朝"/>
          <w:sz w:val="28"/>
          <w:szCs w:val="28"/>
        </w:rPr>
      </w:pPr>
    </w:p>
    <w:p w14:paraId="5A4C7AC5" w14:textId="77777777" w:rsidR="000D5F4A" w:rsidRPr="00522721" w:rsidRDefault="000D5F4A" w:rsidP="000D5F4A">
      <w:pPr>
        <w:rPr>
          <w:rFonts w:eastAsia="ＭＳ Ｐ明朝"/>
        </w:rPr>
      </w:pPr>
    </w:p>
    <w:p w14:paraId="430EC5A3" w14:textId="77777777" w:rsidR="000D5F4A" w:rsidRPr="00522721" w:rsidRDefault="000D5F4A" w:rsidP="000D5F4A">
      <w:pPr>
        <w:rPr>
          <w:rFonts w:eastAsia="ＭＳ Ｐ明朝"/>
          <w:lang w:eastAsia="zh-TW"/>
        </w:rPr>
      </w:pPr>
      <w:r w:rsidRPr="00522721">
        <w:rPr>
          <w:rFonts w:eastAsia="ＭＳ Ｐ明朝"/>
          <w:lang w:eastAsia="zh-TW"/>
        </w:rPr>
        <w:br w:type="page"/>
      </w:r>
      <w:r w:rsidRPr="00522721">
        <w:rPr>
          <w:rFonts w:eastAsia="ＭＳ Ｐ明朝"/>
          <w:lang w:eastAsia="zh-TW"/>
        </w:rPr>
        <w:lastRenderedPageBreak/>
        <w:t>(</w:t>
      </w:r>
      <w:r w:rsidRPr="00522721">
        <w:rPr>
          <w:rFonts w:eastAsia="ＭＳ Ｐ明朝" w:hint="eastAsia"/>
          <w:lang w:eastAsia="zh-TW"/>
        </w:rPr>
        <w:t>様式</w:t>
      </w:r>
      <w:r w:rsidRPr="00522721">
        <w:rPr>
          <w:rFonts w:eastAsia="ＭＳ Ｐ明朝" w:hint="eastAsia"/>
          <w:lang w:eastAsia="zh-TW"/>
        </w:rPr>
        <w:t>3-</w:t>
      </w:r>
      <w:r w:rsidRPr="00522721">
        <w:rPr>
          <w:rFonts w:eastAsia="ＭＳ Ｐ明朝"/>
          <w:lang w:eastAsia="zh-TW"/>
        </w:rPr>
        <w:t>2)</w:t>
      </w:r>
    </w:p>
    <w:p w14:paraId="28C0D189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08334E03" w14:textId="77777777" w:rsidR="000D5F4A" w:rsidRPr="00522721" w:rsidRDefault="000D5F4A" w:rsidP="009145BA">
      <w:pPr>
        <w:outlineLvl w:val="0"/>
        <w:rPr>
          <w:rFonts w:eastAsia="ＭＳ Ｐ明朝"/>
          <w:sz w:val="32"/>
          <w:u w:val="single"/>
          <w:lang w:eastAsia="zh-TW"/>
        </w:rPr>
      </w:pPr>
      <w:r w:rsidRPr="00522721">
        <w:rPr>
          <w:rFonts w:eastAsia="ＭＳ Ｐ明朝"/>
          <w:sz w:val="32"/>
          <w:u w:val="single"/>
          <w:lang w:eastAsia="zh-TW"/>
        </w:rPr>
        <w:t>2</w:t>
      </w:r>
      <w:r w:rsidRPr="00522721">
        <w:rPr>
          <w:rFonts w:eastAsia="ＭＳ Ｐ明朝" w:hint="eastAsia"/>
          <w:sz w:val="32"/>
          <w:u w:val="single"/>
          <w:lang w:eastAsia="zh-TW"/>
        </w:rPr>
        <w:t xml:space="preserve">. </w:t>
      </w:r>
      <w:r w:rsidRPr="00522721">
        <w:rPr>
          <w:rFonts w:eastAsia="ＭＳ Ｐ明朝" w:hint="eastAsia"/>
          <w:sz w:val="32"/>
          <w:u w:val="single"/>
          <w:lang w:eastAsia="zh-TW"/>
        </w:rPr>
        <w:t>著書</w:t>
      </w:r>
    </w:p>
    <w:p w14:paraId="33448961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6757223B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14C92307" w14:textId="77777777" w:rsidR="000D5F4A" w:rsidRPr="00522721" w:rsidRDefault="000D5F4A" w:rsidP="000D5F4A">
      <w:pPr>
        <w:rPr>
          <w:rFonts w:eastAsia="ＭＳ Ｐ明朝"/>
          <w:lang w:eastAsia="zh-TW"/>
        </w:rPr>
      </w:pPr>
      <w:r w:rsidRPr="00522721">
        <w:rPr>
          <w:rFonts w:eastAsia="ＭＳ Ｐ明朝"/>
          <w:lang w:eastAsia="zh-TW"/>
        </w:rPr>
        <w:br w:type="page"/>
      </w:r>
      <w:r w:rsidRPr="00522721">
        <w:rPr>
          <w:rFonts w:eastAsia="ＭＳ Ｐ明朝"/>
          <w:lang w:eastAsia="zh-TW"/>
        </w:rPr>
        <w:lastRenderedPageBreak/>
        <w:t>(</w:t>
      </w:r>
      <w:r w:rsidRPr="00522721">
        <w:rPr>
          <w:rFonts w:eastAsia="ＭＳ Ｐ明朝" w:hint="eastAsia"/>
          <w:lang w:eastAsia="zh-TW"/>
        </w:rPr>
        <w:t>様式</w:t>
      </w:r>
      <w:r w:rsidRPr="00522721">
        <w:rPr>
          <w:rFonts w:eastAsia="ＭＳ Ｐ明朝" w:hint="eastAsia"/>
          <w:lang w:eastAsia="zh-TW"/>
        </w:rPr>
        <w:t>3-3</w:t>
      </w:r>
      <w:r w:rsidRPr="00522721">
        <w:rPr>
          <w:rFonts w:eastAsia="ＭＳ Ｐ明朝"/>
          <w:lang w:eastAsia="zh-TW"/>
        </w:rPr>
        <w:t>)</w:t>
      </w:r>
    </w:p>
    <w:p w14:paraId="0351851C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696C342C" w14:textId="77777777" w:rsidR="000D5F4A" w:rsidRPr="00522721" w:rsidRDefault="000D5F4A" w:rsidP="009145BA">
      <w:pPr>
        <w:outlineLvl w:val="0"/>
        <w:rPr>
          <w:rFonts w:eastAsia="ＭＳ Ｐ明朝"/>
          <w:sz w:val="32"/>
          <w:u w:val="single"/>
          <w:lang w:eastAsia="zh-TW"/>
        </w:rPr>
      </w:pPr>
      <w:r w:rsidRPr="00522721">
        <w:rPr>
          <w:rFonts w:eastAsia="ＭＳ Ｐ明朝" w:hint="eastAsia"/>
          <w:sz w:val="32"/>
          <w:u w:val="single"/>
          <w:lang w:eastAsia="zh-TW"/>
        </w:rPr>
        <w:t xml:space="preserve">3. </w:t>
      </w:r>
      <w:r w:rsidRPr="00522721">
        <w:rPr>
          <w:rFonts w:eastAsia="ＭＳ Ｐ明朝" w:hint="eastAsia"/>
          <w:sz w:val="32"/>
          <w:u w:val="single"/>
          <w:lang w:eastAsia="zh-TW"/>
        </w:rPr>
        <w:t>総説</w:t>
      </w:r>
    </w:p>
    <w:p w14:paraId="771A743E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4CEA73D2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596A1E86" w14:textId="77777777" w:rsidR="000D5F4A" w:rsidRPr="00522721" w:rsidRDefault="000D5F4A" w:rsidP="000D5F4A">
      <w:pPr>
        <w:rPr>
          <w:rFonts w:eastAsia="ＭＳ Ｐ明朝"/>
          <w:lang w:eastAsia="zh-TW"/>
        </w:rPr>
      </w:pPr>
      <w:r w:rsidRPr="00522721">
        <w:rPr>
          <w:rFonts w:eastAsia="ＭＳ Ｐ明朝"/>
          <w:lang w:eastAsia="zh-TW"/>
        </w:rPr>
        <w:br w:type="page"/>
      </w:r>
      <w:r w:rsidRPr="00522721">
        <w:rPr>
          <w:rFonts w:eastAsia="ＭＳ Ｐ明朝"/>
          <w:lang w:eastAsia="zh-TW"/>
        </w:rPr>
        <w:lastRenderedPageBreak/>
        <w:t>(</w:t>
      </w:r>
      <w:r w:rsidRPr="00522721">
        <w:rPr>
          <w:rFonts w:eastAsia="ＭＳ Ｐ明朝" w:hint="eastAsia"/>
          <w:lang w:eastAsia="zh-TW"/>
        </w:rPr>
        <w:t>様式</w:t>
      </w:r>
      <w:r w:rsidRPr="00522721">
        <w:rPr>
          <w:rFonts w:eastAsia="ＭＳ Ｐ明朝" w:hint="eastAsia"/>
          <w:lang w:eastAsia="zh-TW"/>
        </w:rPr>
        <w:t>3-4</w:t>
      </w:r>
      <w:r w:rsidRPr="00522721">
        <w:rPr>
          <w:rFonts w:eastAsia="ＭＳ Ｐ明朝"/>
          <w:lang w:eastAsia="zh-TW"/>
        </w:rPr>
        <w:t>)</w:t>
      </w:r>
    </w:p>
    <w:p w14:paraId="5721CF59" w14:textId="77777777" w:rsidR="000D5F4A" w:rsidRPr="00522721" w:rsidRDefault="000D5F4A" w:rsidP="000D5F4A">
      <w:pPr>
        <w:rPr>
          <w:rFonts w:eastAsia="ＭＳ Ｐ明朝"/>
          <w:lang w:eastAsia="zh-TW"/>
        </w:rPr>
      </w:pPr>
    </w:p>
    <w:p w14:paraId="471C6CE9" w14:textId="77777777" w:rsidR="000D5F4A" w:rsidRPr="00522721" w:rsidRDefault="000D5F4A" w:rsidP="009145BA">
      <w:pPr>
        <w:outlineLvl w:val="0"/>
        <w:rPr>
          <w:rFonts w:eastAsia="ＭＳ Ｐ明朝"/>
          <w:sz w:val="32"/>
          <w:u w:val="single"/>
        </w:rPr>
      </w:pPr>
      <w:r w:rsidRPr="00522721">
        <w:rPr>
          <w:rFonts w:eastAsia="ＭＳ Ｐ明朝" w:hint="eastAsia"/>
          <w:sz w:val="32"/>
          <w:u w:val="single"/>
        </w:rPr>
        <w:t xml:space="preserve">4. </w:t>
      </w:r>
      <w:r w:rsidRPr="00522721">
        <w:rPr>
          <w:rFonts w:eastAsia="ＭＳ Ｐ明朝" w:hint="eastAsia"/>
          <w:sz w:val="32"/>
          <w:u w:val="single"/>
        </w:rPr>
        <w:t>その他</w:t>
      </w:r>
    </w:p>
    <w:p w14:paraId="288B0FD8" w14:textId="77777777" w:rsidR="000D5F4A" w:rsidRPr="00522721" w:rsidRDefault="000D5F4A" w:rsidP="000D5F4A">
      <w:pPr>
        <w:rPr>
          <w:rFonts w:eastAsia="ＭＳ Ｐ明朝"/>
        </w:rPr>
      </w:pPr>
    </w:p>
    <w:p w14:paraId="79EBAC34" w14:textId="77777777" w:rsidR="000D5F4A" w:rsidRPr="00522721" w:rsidRDefault="000D5F4A" w:rsidP="000D5F4A">
      <w:pPr>
        <w:rPr>
          <w:rFonts w:eastAsia="ＭＳ Ｐ明朝"/>
        </w:rPr>
      </w:pPr>
    </w:p>
    <w:p w14:paraId="613A45D1" w14:textId="77777777" w:rsidR="000D5F4A" w:rsidRPr="00522721" w:rsidRDefault="000D5F4A" w:rsidP="000D5F4A">
      <w:pPr>
        <w:rPr>
          <w:rFonts w:eastAsia="ＭＳ Ｐ明朝"/>
        </w:rPr>
      </w:pPr>
      <w:r w:rsidRPr="00522721">
        <w:rPr>
          <w:rFonts w:eastAsia="ＭＳ Ｐ明朝"/>
        </w:rPr>
        <w:br w:type="page"/>
      </w:r>
      <w:r w:rsidRPr="00522721">
        <w:rPr>
          <w:rFonts w:eastAsia="ＭＳ Ｐ明朝"/>
        </w:rPr>
        <w:lastRenderedPageBreak/>
        <w:t>(</w:t>
      </w:r>
      <w:r w:rsidRPr="00522721">
        <w:rPr>
          <w:rFonts w:eastAsia="ＭＳ Ｐ明朝" w:hint="eastAsia"/>
        </w:rPr>
        <w:t>様式</w:t>
      </w:r>
      <w:r w:rsidRPr="00522721">
        <w:rPr>
          <w:rFonts w:eastAsia="ＭＳ Ｐ明朝" w:hint="eastAsia"/>
        </w:rPr>
        <w:t>3-5</w:t>
      </w:r>
      <w:r w:rsidRPr="00522721">
        <w:rPr>
          <w:rFonts w:eastAsia="ＭＳ Ｐ明朝"/>
        </w:rPr>
        <w:t>)</w:t>
      </w:r>
    </w:p>
    <w:p w14:paraId="139557BE" w14:textId="77777777" w:rsidR="000D5F4A" w:rsidRPr="00522721" w:rsidRDefault="000D5F4A" w:rsidP="000D5F4A">
      <w:pPr>
        <w:rPr>
          <w:rFonts w:eastAsia="ＭＳ Ｐ明朝"/>
        </w:rPr>
      </w:pPr>
    </w:p>
    <w:p w14:paraId="6353CE51" w14:textId="77777777" w:rsidR="000D5F4A" w:rsidRPr="00522721" w:rsidRDefault="000D5F4A" w:rsidP="009145BA">
      <w:pPr>
        <w:outlineLvl w:val="0"/>
        <w:rPr>
          <w:rFonts w:eastAsia="ＭＳ Ｐ明朝"/>
          <w:sz w:val="32"/>
          <w:u w:val="single"/>
        </w:rPr>
      </w:pPr>
      <w:r w:rsidRPr="00522721">
        <w:rPr>
          <w:rFonts w:eastAsia="ＭＳ Ｐ明朝" w:hint="eastAsia"/>
          <w:sz w:val="32"/>
          <w:u w:val="single"/>
        </w:rPr>
        <w:t xml:space="preserve">5. </w:t>
      </w:r>
      <w:r w:rsidRPr="00522721">
        <w:rPr>
          <w:rFonts w:eastAsia="ＭＳ Ｐ明朝" w:hint="eastAsia"/>
          <w:sz w:val="32"/>
          <w:u w:val="single"/>
        </w:rPr>
        <w:t>学会発表</w:t>
      </w:r>
    </w:p>
    <w:p w14:paraId="211EDF68" w14:textId="77777777" w:rsidR="000D5F4A" w:rsidRPr="00522721" w:rsidRDefault="000D5F4A" w:rsidP="000D5F4A">
      <w:pPr>
        <w:rPr>
          <w:rFonts w:eastAsia="ＭＳ Ｐ明朝"/>
        </w:rPr>
      </w:pPr>
    </w:p>
    <w:p w14:paraId="386D546D" w14:textId="77777777" w:rsidR="000D5F4A" w:rsidRPr="00522721" w:rsidRDefault="000D5F4A" w:rsidP="000D5F4A">
      <w:pPr>
        <w:rPr>
          <w:rFonts w:eastAsia="ＭＳ Ｐ明朝"/>
        </w:rPr>
      </w:pPr>
    </w:p>
    <w:p w14:paraId="554CA38D" w14:textId="3EA656D7" w:rsidR="000D5F4A" w:rsidRPr="00522721" w:rsidRDefault="000D5F4A" w:rsidP="000D5F4A">
      <w:pPr>
        <w:rPr>
          <w:rFonts w:eastAsia="ＭＳ Ｐ明朝"/>
        </w:rPr>
      </w:pPr>
      <w:r w:rsidRPr="00522721">
        <w:rPr>
          <w:rFonts w:eastAsia="ＭＳ Ｐ明朝"/>
        </w:rPr>
        <w:br w:type="page"/>
      </w:r>
      <w:r w:rsidRPr="00522721">
        <w:rPr>
          <w:rFonts w:eastAsia="ＭＳ Ｐ明朝"/>
        </w:rPr>
        <w:lastRenderedPageBreak/>
        <w:t>(</w:t>
      </w:r>
      <w:r w:rsidRPr="00522721">
        <w:rPr>
          <w:rFonts w:eastAsia="ＭＳ Ｐ明朝" w:hint="eastAsia"/>
        </w:rPr>
        <w:t>様式</w:t>
      </w:r>
      <w:r w:rsidR="00F63806" w:rsidRPr="00522721">
        <w:rPr>
          <w:rFonts w:eastAsia="ＭＳ Ｐ明朝" w:hint="eastAsia"/>
        </w:rPr>
        <w:t>4</w:t>
      </w:r>
      <w:r w:rsidRPr="00522721">
        <w:rPr>
          <w:rFonts w:eastAsia="ＭＳ Ｐ明朝"/>
        </w:rPr>
        <w:t>)</w:t>
      </w:r>
    </w:p>
    <w:p w14:paraId="782B3CC6" w14:textId="77777777" w:rsidR="000D5F4A" w:rsidRPr="00522721" w:rsidRDefault="000D5F4A" w:rsidP="000D5F4A">
      <w:pPr>
        <w:rPr>
          <w:rFonts w:eastAsia="ＭＳ Ｐ明朝"/>
        </w:rPr>
      </w:pPr>
    </w:p>
    <w:p w14:paraId="2DC76EFE" w14:textId="77777777" w:rsidR="000D5F4A" w:rsidRPr="00522721" w:rsidRDefault="000D5F4A" w:rsidP="000D5F4A">
      <w:pPr>
        <w:rPr>
          <w:rFonts w:eastAsia="ＭＳ Ｐ明朝"/>
          <w:sz w:val="32"/>
          <w:u w:val="single"/>
        </w:rPr>
      </w:pPr>
      <w:r w:rsidRPr="00522721">
        <w:rPr>
          <w:rFonts w:eastAsia="ＭＳ Ｐ明朝" w:hint="eastAsia"/>
          <w:sz w:val="32"/>
          <w:u w:val="single"/>
        </w:rPr>
        <w:t>別刷論文の要旨</w:t>
      </w:r>
    </w:p>
    <w:p w14:paraId="56F9D1E0" w14:textId="77777777" w:rsidR="000D5F4A" w:rsidRPr="00522721" w:rsidRDefault="000D5F4A" w:rsidP="000D5F4A">
      <w:pPr>
        <w:rPr>
          <w:rFonts w:eastAsia="ＭＳ Ｐ明朝"/>
        </w:rPr>
      </w:pPr>
    </w:p>
    <w:p w14:paraId="48F562C7" w14:textId="77777777" w:rsidR="000D5F4A" w:rsidRPr="00522721" w:rsidRDefault="000D5F4A" w:rsidP="000D5F4A">
      <w:pPr>
        <w:rPr>
          <w:rFonts w:eastAsia="ＭＳ Ｐ明朝"/>
        </w:rPr>
      </w:pPr>
    </w:p>
    <w:p w14:paraId="08DB556C" w14:textId="77777777" w:rsidR="000D5F4A" w:rsidRPr="00522721" w:rsidRDefault="000D5F4A" w:rsidP="000D5F4A">
      <w:pPr>
        <w:rPr>
          <w:rFonts w:eastAsia="ＭＳ Ｐ明朝"/>
        </w:rPr>
      </w:pPr>
    </w:p>
    <w:p w14:paraId="6168BDA4" w14:textId="77777777" w:rsidR="000D5F4A" w:rsidRPr="00522721" w:rsidRDefault="000D5F4A" w:rsidP="000D5F4A">
      <w:pPr>
        <w:rPr>
          <w:rFonts w:eastAsia="ＭＳ Ｐ明朝"/>
        </w:rPr>
      </w:pPr>
    </w:p>
    <w:p w14:paraId="0A401945" w14:textId="77777777" w:rsidR="000D5F4A" w:rsidRPr="00522721" w:rsidRDefault="000D5F4A" w:rsidP="000D5F4A">
      <w:pPr>
        <w:rPr>
          <w:rFonts w:eastAsia="ＭＳ Ｐ明朝"/>
        </w:rPr>
      </w:pPr>
    </w:p>
    <w:p w14:paraId="581613A1" w14:textId="77777777" w:rsidR="000D5F4A" w:rsidRPr="00522721" w:rsidRDefault="000D5F4A" w:rsidP="000D5F4A">
      <w:pPr>
        <w:rPr>
          <w:rFonts w:eastAsia="ＭＳ Ｐ明朝"/>
        </w:rPr>
      </w:pPr>
    </w:p>
    <w:p w14:paraId="61FBDDBB" w14:textId="77777777" w:rsidR="000D5F4A" w:rsidRPr="00522721" w:rsidRDefault="000D5F4A" w:rsidP="000D5F4A">
      <w:pPr>
        <w:rPr>
          <w:rFonts w:eastAsia="ＭＳ Ｐ明朝"/>
        </w:rPr>
      </w:pPr>
    </w:p>
    <w:p w14:paraId="16762B66" w14:textId="77777777" w:rsidR="000D5F4A" w:rsidRPr="00522721" w:rsidRDefault="000D5F4A" w:rsidP="000D5F4A">
      <w:pPr>
        <w:rPr>
          <w:rFonts w:eastAsia="ＭＳ Ｐ明朝"/>
        </w:rPr>
      </w:pPr>
    </w:p>
    <w:p w14:paraId="4E6BA113" w14:textId="77777777" w:rsidR="000D5F4A" w:rsidRPr="00522721" w:rsidRDefault="000D5F4A" w:rsidP="000D5F4A">
      <w:pPr>
        <w:rPr>
          <w:rFonts w:eastAsia="ＭＳ Ｐ明朝"/>
        </w:rPr>
      </w:pPr>
    </w:p>
    <w:p w14:paraId="120F3883" w14:textId="77777777" w:rsidR="000D5F4A" w:rsidRPr="00522721" w:rsidRDefault="000D5F4A" w:rsidP="000D5F4A">
      <w:pPr>
        <w:rPr>
          <w:rFonts w:eastAsia="ＭＳ Ｐ明朝"/>
        </w:rPr>
      </w:pPr>
    </w:p>
    <w:p w14:paraId="6CF7AE90" w14:textId="77777777" w:rsidR="000D5F4A" w:rsidRPr="00522721" w:rsidRDefault="000D5F4A" w:rsidP="000D5F4A">
      <w:pPr>
        <w:rPr>
          <w:rFonts w:eastAsia="ＭＳ Ｐ明朝"/>
        </w:rPr>
      </w:pPr>
    </w:p>
    <w:p w14:paraId="74F0B442" w14:textId="77777777" w:rsidR="000D5F4A" w:rsidRPr="00522721" w:rsidRDefault="000D5F4A" w:rsidP="000D5F4A">
      <w:pPr>
        <w:rPr>
          <w:rFonts w:eastAsia="ＭＳ Ｐ明朝"/>
        </w:rPr>
      </w:pPr>
    </w:p>
    <w:p w14:paraId="5140422F" w14:textId="77777777" w:rsidR="000D5F4A" w:rsidRPr="00522721" w:rsidRDefault="000D5F4A" w:rsidP="000D5F4A">
      <w:pPr>
        <w:rPr>
          <w:rFonts w:eastAsia="ＭＳ Ｐ明朝"/>
        </w:rPr>
      </w:pPr>
    </w:p>
    <w:p w14:paraId="2937E8CE" w14:textId="77777777" w:rsidR="000D5F4A" w:rsidRPr="00522721" w:rsidRDefault="000D5F4A" w:rsidP="000D5F4A">
      <w:pPr>
        <w:rPr>
          <w:rFonts w:eastAsia="ＭＳ Ｐ明朝"/>
        </w:rPr>
      </w:pPr>
    </w:p>
    <w:p w14:paraId="60EAF79B" w14:textId="77777777" w:rsidR="000D5F4A" w:rsidRPr="00522721" w:rsidRDefault="000D5F4A" w:rsidP="000D5F4A">
      <w:pPr>
        <w:rPr>
          <w:rFonts w:eastAsia="ＭＳ Ｐ明朝"/>
        </w:rPr>
      </w:pPr>
    </w:p>
    <w:p w14:paraId="3129EE2B" w14:textId="77777777" w:rsidR="000D5F4A" w:rsidRPr="00522721" w:rsidRDefault="000D5F4A" w:rsidP="000D5F4A">
      <w:pPr>
        <w:rPr>
          <w:rFonts w:eastAsia="ＭＳ Ｐ明朝"/>
        </w:rPr>
      </w:pPr>
    </w:p>
    <w:p w14:paraId="30A2C0F0" w14:textId="77777777" w:rsidR="000D5F4A" w:rsidRPr="00522721" w:rsidRDefault="000D5F4A" w:rsidP="000D5F4A">
      <w:pPr>
        <w:rPr>
          <w:rFonts w:eastAsia="ＭＳ Ｐ明朝"/>
        </w:rPr>
      </w:pPr>
    </w:p>
    <w:p w14:paraId="6ED07E71" w14:textId="77777777" w:rsidR="000D5F4A" w:rsidRPr="00522721" w:rsidRDefault="000D5F4A" w:rsidP="000D5F4A">
      <w:pPr>
        <w:rPr>
          <w:rFonts w:eastAsia="ＭＳ Ｐ明朝"/>
        </w:rPr>
      </w:pPr>
    </w:p>
    <w:p w14:paraId="4F8FAB49" w14:textId="77777777" w:rsidR="000D5F4A" w:rsidRPr="00522721" w:rsidRDefault="000D5F4A" w:rsidP="000D5F4A">
      <w:pPr>
        <w:rPr>
          <w:rFonts w:eastAsia="ＭＳ Ｐ明朝"/>
        </w:rPr>
      </w:pPr>
    </w:p>
    <w:p w14:paraId="55AB01A2" w14:textId="77777777" w:rsidR="000D5F4A" w:rsidRPr="00522721" w:rsidRDefault="000D5F4A" w:rsidP="000D5F4A">
      <w:pPr>
        <w:rPr>
          <w:rFonts w:eastAsia="ＭＳ Ｐ明朝"/>
        </w:rPr>
      </w:pPr>
    </w:p>
    <w:p w14:paraId="1C6A9632" w14:textId="77777777" w:rsidR="000D5F4A" w:rsidRPr="00522721" w:rsidRDefault="000D5F4A" w:rsidP="000D5F4A">
      <w:pPr>
        <w:rPr>
          <w:rFonts w:eastAsia="ＭＳ Ｐ明朝"/>
        </w:rPr>
      </w:pPr>
    </w:p>
    <w:p w14:paraId="4010B6AF" w14:textId="77777777" w:rsidR="000D5F4A" w:rsidRPr="00522721" w:rsidRDefault="000D5F4A" w:rsidP="000D5F4A">
      <w:pPr>
        <w:rPr>
          <w:rFonts w:eastAsia="ＭＳ Ｐ明朝"/>
        </w:rPr>
      </w:pPr>
    </w:p>
    <w:p w14:paraId="5C3D2C18" w14:textId="77777777" w:rsidR="000D5F4A" w:rsidRPr="00522721" w:rsidRDefault="000D5F4A" w:rsidP="000D5F4A">
      <w:pPr>
        <w:rPr>
          <w:rFonts w:eastAsia="ＭＳ Ｐ明朝"/>
        </w:rPr>
      </w:pPr>
    </w:p>
    <w:p w14:paraId="31D16A5D" w14:textId="77777777" w:rsidR="000D5F4A" w:rsidRPr="00522721" w:rsidRDefault="000D5F4A" w:rsidP="000D5F4A">
      <w:pPr>
        <w:rPr>
          <w:rFonts w:eastAsia="ＭＳ Ｐ明朝"/>
        </w:rPr>
      </w:pPr>
    </w:p>
    <w:p w14:paraId="49EA3CDD" w14:textId="77777777" w:rsidR="000D5F4A" w:rsidRPr="00522721" w:rsidRDefault="000D5F4A" w:rsidP="000D5F4A">
      <w:pPr>
        <w:rPr>
          <w:rFonts w:eastAsia="ＭＳ Ｐ明朝"/>
        </w:rPr>
      </w:pPr>
    </w:p>
    <w:p w14:paraId="3A2DC446" w14:textId="77777777" w:rsidR="000D5F4A" w:rsidRPr="00522721" w:rsidRDefault="000D5F4A" w:rsidP="000D5F4A">
      <w:pPr>
        <w:rPr>
          <w:rFonts w:eastAsia="ＭＳ Ｐ明朝"/>
        </w:rPr>
      </w:pPr>
    </w:p>
    <w:p w14:paraId="08CF910B" w14:textId="77777777" w:rsidR="000D5F4A" w:rsidRPr="00522721" w:rsidRDefault="000D5F4A" w:rsidP="000D5F4A">
      <w:pPr>
        <w:rPr>
          <w:rFonts w:eastAsia="ＭＳ Ｐ明朝"/>
        </w:rPr>
      </w:pPr>
    </w:p>
    <w:p w14:paraId="1DFBFDC8" w14:textId="77777777" w:rsidR="000D5F4A" w:rsidRPr="00522721" w:rsidRDefault="000D5F4A" w:rsidP="000D5F4A">
      <w:pPr>
        <w:rPr>
          <w:rFonts w:eastAsia="ＭＳ Ｐ明朝"/>
        </w:rPr>
      </w:pPr>
    </w:p>
    <w:p w14:paraId="6743B0A1" w14:textId="77777777" w:rsidR="000D5F4A" w:rsidRPr="00522721" w:rsidRDefault="000D5F4A" w:rsidP="000D5F4A">
      <w:pPr>
        <w:rPr>
          <w:rFonts w:eastAsia="ＭＳ Ｐ明朝"/>
        </w:rPr>
      </w:pPr>
    </w:p>
    <w:p w14:paraId="2ADBFB90" w14:textId="77777777" w:rsidR="000D5F4A" w:rsidRPr="00522721" w:rsidRDefault="000D5F4A" w:rsidP="000D5F4A">
      <w:pPr>
        <w:rPr>
          <w:rFonts w:eastAsia="ＭＳ Ｐ明朝"/>
        </w:rPr>
      </w:pPr>
    </w:p>
    <w:p w14:paraId="544E8C71" w14:textId="77777777" w:rsidR="000D5F4A" w:rsidRPr="00522721" w:rsidRDefault="000D5F4A" w:rsidP="000D5F4A">
      <w:pPr>
        <w:rPr>
          <w:rFonts w:eastAsia="ＭＳ Ｐ明朝"/>
        </w:rPr>
      </w:pPr>
    </w:p>
    <w:p w14:paraId="646EAFAD" w14:textId="77777777" w:rsidR="000D5F4A" w:rsidRPr="00522721" w:rsidRDefault="000D5F4A" w:rsidP="000D5F4A">
      <w:pPr>
        <w:rPr>
          <w:rFonts w:eastAsia="ＭＳ Ｐ明朝"/>
        </w:rPr>
      </w:pPr>
    </w:p>
    <w:p w14:paraId="05567DE2" w14:textId="77777777" w:rsidR="000D5F4A" w:rsidRPr="00522721" w:rsidRDefault="000D5F4A" w:rsidP="000D5F4A">
      <w:pPr>
        <w:rPr>
          <w:rFonts w:eastAsia="ＭＳ Ｐ明朝"/>
        </w:rPr>
      </w:pPr>
    </w:p>
    <w:p w14:paraId="6227E825" w14:textId="77777777" w:rsidR="000D5F4A" w:rsidRPr="00522721" w:rsidRDefault="000D5F4A" w:rsidP="000D5F4A">
      <w:pPr>
        <w:rPr>
          <w:rFonts w:eastAsia="ＭＳ Ｐ明朝"/>
        </w:rPr>
      </w:pPr>
    </w:p>
    <w:p w14:paraId="3001B141" w14:textId="77777777" w:rsidR="000D5F4A" w:rsidRPr="00522721" w:rsidRDefault="000D5F4A" w:rsidP="000D5F4A">
      <w:pPr>
        <w:rPr>
          <w:rFonts w:eastAsia="ＭＳ Ｐ明朝"/>
        </w:rPr>
      </w:pPr>
    </w:p>
    <w:p w14:paraId="4BF9CDF9" w14:textId="77777777" w:rsidR="000D5F4A" w:rsidRPr="00522721" w:rsidRDefault="000D5F4A" w:rsidP="000D5F4A">
      <w:pPr>
        <w:rPr>
          <w:rFonts w:eastAsia="ＭＳ Ｐ明朝"/>
        </w:rPr>
      </w:pPr>
    </w:p>
    <w:p w14:paraId="495FAE9C" w14:textId="77777777" w:rsidR="000D5F4A" w:rsidRPr="00522721" w:rsidRDefault="000D5F4A" w:rsidP="000D5F4A">
      <w:pPr>
        <w:rPr>
          <w:rFonts w:eastAsia="ＭＳ Ｐ明朝"/>
        </w:rPr>
      </w:pPr>
    </w:p>
    <w:p w14:paraId="76BA78C0" w14:textId="77777777" w:rsidR="000D5F4A" w:rsidRPr="00522721" w:rsidRDefault="000D5F4A" w:rsidP="000D5F4A">
      <w:pPr>
        <w:rPr>
          <w:rFonts w:eastAsia="ＭＳ Ｐ明朝"/>
        </w:rPr>
      </w:pPr>
    </w:p>
    <w:p w14:paraId="6AB75509" w14:textId="77777777" w:rsidR="000D5F4A" w:rsidRPr="00522721" w:rsidRDefault="000D5F4A" w:rsidP="000D5F4A">
      <w:pPr>
        <w:rPr>
          <w:rFonts w:eastAsia="ＭＳ Ｐ明朝"/>
        </w:rPr>
      </w:pPr>
    </w:p>
    <w:p w14:paraId="16461AB5" w14:textId="77777777" w:rsidR="000D5F4A" w:rsidRPr="00522721" w:rsidRDefault="000D5F4A" w:rsidP="000D5F4A">
      <w:pPr>
        <w:rPr>
          <w:rFonts w:eastAsia="ＭＳ Ｐ明朝"/>
        </w:rPr>
      </w:pPr>
    </w:p>
    <w:p w14:paraId="1A7B3C77" w14:textId="77777777" w:rsidR="000D5F4A" w:rsidRPr="00522721" w:rsidRDefault="000D5F4A" w:rsidP="000D5F4A">
      <w:pPr>
        <w:rPr>
          <w:rFonts w:eastAsia="ＭＳ Ｐ明朝"/>
        </w:rPr>
      </w:pPr>
    </w:p>
    <w:p w14:paraId="04CB693E" w14:textId="77777777" w:rsidR="000D5F4A" w:rsidRPr="00522721" w:rsidRDefault="000D5F4A" w:rsidP="000D5F4A">
      <w:pPr>
        <w:rPr>
          <w:rFonts w:eastAsia="ＭＳ Ｐ明朝"/>
        </w:rPr>
      </w:pPr>
    </w:p>
    <w:p w14:paraId="0A9111FE" w14:textId="77777777" w:rsidR="000D5F4A" w:rsidRPr="00522721" w:rsidRDefault="000D5F4A" w:rsidP="000D5F4A">
      <w:pPr>
        <w:rPr>
          <w:rFonts w:eastAsia="ＭＳ Ｐ明朝"/>
        </w:rPr>
      </w:pPr>
    </w:p>
    <w:p w14:paraId="7A6C0607" w14:textId="77777777" w:rsidR="000D5F4A" w:rsidRPr="00522721" w:rsidRDefault="000D5F4A" w:rsidP="000D5F4A">
      <w:pPr>
        <w:rPr>
          <w:rFonts w:eastAsia="ＭＳ Ｐ明朝"/>
        </w:rPr>
      </w:pPr>
    </w:p>
    <w:p w14:paraId="1D3022B2" w14:textId="77777777" w:rsidR="000D5F4A" w:rsidRPr="00522721" w:rsidRDefault="000D5F4A" w:rsidP="000D5F4A">
      <w:pPr>
        <w:rPr>
          <w:rFonts w:eastAsia="ＭＳ Ｐ明朝"/>
        </w:rPr>
      </w:pPr>
    </w:p>
    <w:p w14:paraId="5AAFCCB9" w14:textId="77777777" w:rsidR="000D5F4A" w:rsidRPr="00522721" w:rsidRDefault="000D5F4A" w:rsidP="000D5F4A">
      <w:pPr>
        <w:rPr>
          <w:rFonts w:eastAsia="ＭＳ Ｐ明朝"/>
        </w:rPr>
      </w:pPr>
    </w:p>
    <w:p w14:paraId="254DA8AE" w14:textId="77777777" w:rsidR="000D5F4A" w:rsidRPr="00522721" w:rsidRDefault="000D5F4A" w:rsidP="000D5F4A">
      <w:pPr>
        <w:rPr>
          <w:rFonts w:eastAsia="ＭＳ Ｐ明朝"/>
        </w:rPr>
      </w:pPr>
    </w:p>
    <w:p w14:paraId="2F4CDC06" w14:textId="77777777" w:rsidR="000D5F4A" w:rsidRPr="00522721" w:rsidRDefault="000D5F4A" w:rsidP="000D5F4A">
      <w:pPr>
        <w:rPr>
          <w:rFonts w:eastAsia="ＭＳ Ｐ明朝"/>
        </w:rPr>
      </w:pPr>
    </w:p>
    <w:p w14:paraId="32A1B097" w14:textId="77777777" w:rsidR="000D5F4A" w:rsidRPr="00522721" w:rsidRDefault="000D5F4A" w:rsidP="000D5F4A">
      <w:pPr>
        <w:rPr>
          <w:rFonts w:eastAsia="ＭＳ Ｐ明朝"/>
        </w:rPr>
      </w:pPr>
    </w:p>
    <w:p w14:paraId="0000659B" w14:textId="77777777" w:rsidR="000D5F4A" w:rsidRPr="00522721" w:rsidRDefault="000D5F4A" w:rsidP="000D5F4A">
      <w:pPr>
        <w:rPr>
          <w:rFonts w:eastAsia="ＭＳ Ｐ明朝"/>
        </w:rPr>
      </w:pPr>
    </w:p>
    <w:p w14:paraId="2A468922" w14:textId="77777777" w:rsidR="000D5F4A" w:rsidRPr="00522721" w:rsidRDefault="000D5F4A" w:rsidP="000D5F4A">
      <w:pPr>
        <w:rPr>
          <w:rFonts w:eastAsia="ＭＳ Ｐ明朝"/>
        </w:rPr>
      </w:pPr>
    </w:p>
    <w:p w14:paraId="6F079C11" w14:textId="77777777" w:rsidR="000D5F4A" w:rsidRPr="00522721" w:rsidRDefault="000D5F4A" w:rsidP="000D5F4A">
      <w:pPr>
        <w:rPr>
          <w:rFonts w:eastAsia="ＭＳ Ｐ明朝"/>
        </w:rPr>
      </w:pPr>
    </w:p>
    <w:p w14:paraId="11FB2114" w14:textId="77777777" w:rsidR="000D5F4A" w:rsidRPr="00522721" w:rsidRDefault="000D5F4A" w:rsidP="000D5F4A">
      <w:pPr>
        <w:rPr>
          <w:rFonts w:eastAsia="ＭＳ Ｐ明朝"/>
        </w:rPr>
      </w:pPr>
    </w:p>
    <w:p w14:paraId="1EF61199" w14:textId="77777777" w:rsidR="00E96032" w:rsidRPr="00522721" w:rsidRDefault="00E96032" w:rsidP="00E96032">
      <w:pPr>
        <w:rPr>
          <w:rFonts w:eastAsia="ＭＳ Ｐ明朝"/>
        </w:rPr>
      </w:pPr>
      <w:r w:rsidRPr="00522721">
        <w:rPr>
          <w:rFonts w:eastAsia="ＭＳ Ｐ明朝"/>
        </w:rPr>
        <w:lastRenderedPageBreak/>
        <w:t>(</w:t>
      </w:r>
      <w:r w:rsidRPr="00522721">
        <w:rPr>
          <w:rFonts w:eastAsia="ＭＳ Ｐ明朝" w:hint="eastAsia"/>
        </w:rPr>
        <w:t>様式</w:t>
      </w:r>
      <w:r w:rsidRPr="00522721">
        <w:rPr>
          <w:rFonts w:eastAsia="ＭＳ Ｐ明朝"/>
        </w:rPr>
        <w:t>5)</w:t>
      </w:r>
      <w:r w:rsidRPr="00522721">
        <w:rPr>
          <w:rFonts w:eastAsia="ＭＳ Ｐ明朝" w:hint="eastAsia"/>
        </w:rPr>
        <w:t xml:space="preserve">　</w:t>
      </w:r>
    </w:p>
    <w:p w14:paraId="610DE01D" w14:textId="77777777" w:rsidR="00E96032" w:rsidRPr="00522721" w:rsidRDefault="00E96032" w:rsidP="00E96032">
      <w:pPr>
        <w:rPr>
          <w:rFonts w:eastAsia="ＭＳ Ｐ明朝"/>
          <w:kern w:val="0"/>
          <w:szCs w:val="21"/>
        </w:rPr>
      </w:pPr>
      <w:r w:rsidRPr="00522721">
        <w:rPr>
          <w:rFonts w:eastAsia="ＭＳ Ｐ明朝" w:hint="eastAsia"/>
          <w:kern w:val="0"/>
          <w:sz w:val="32"/>
          <w:szCs w:val="21"/>
          <w:u w:val="single"/>
        </w:rPr>
        <w:t>抱負・プロフィール</w:t>
      </w:r>
      <w:r w:rsidRPr="00522721">
        <w:rPr>
          <w:rFonts w:eastAsia="ＭＳ Ｐ明朝" w:hint="eastAsia"/>
          <w:kern w:val="0"/>
          <w:sz w:val="28"/>
          <w:szCs w:val="21"/>
        </w:rPr>
        <w:t xml:space="preserve">　</w:t>
      </w:r>
      <w:r w:rsidRPr="00522721">
        <w:rPr>
          <w:rFonts w:eastAsia="ＭＳ Ｐ明朝" w:hint="eastAsia"/>
          <w:kern w:val="0"/>
          <w:szCs w:val="21"/>
        </w:rPr>
        <w:t>(</w:t>
      </w:r>
      <w:r w:rsidRPr="00522721">
        <w:rPr>
          <w:rFonts w:eastAsia="ＭＳ Ｐ明朝" w:hint="eastAsia"/>
          <w:kern w:val="0"/>
          <w:szCs w:val="21"/>
        </w:rPr>
        <w:t>全体を</w:t>
      </w:r>
      <w:r w:rsidRPr="00522721">
        <w:rPr>
          <w:rFonts w:eastAsia="ＭＳ Ｐ明朝"/>
          <w:kern w:val="0"/>
          <w:szCs w:val="21"/>
        </w:rPr>
        <w:t>2,000</w:t>
      </w:r>
      <w:r w:rsidRPr="00522721">
        <w:rPr>
          <w:rFonts w:eastAsia="ＭＳ Ｐ明朝" w:hint="eastAsia"/>
          <w:kern w:val="0"/>
          <w:szCs w:val="21"/>
        </w:rPr>
        <w:t>字以内で記載してください</w:t>
      </w:r>
      <w:r w:rsidRPr="00522721">
        <w:rPr>
          <w:rFonts w:eastAsia="ＭＳ Ｐ明朝" w:hint="eastAsia"/>
          <w:kern w:val="0"/>
          <w:szCs w:val="21"/>
        </w:rPr>
        <w:t>)</w:t>
      </w:r>
    </w:p>
    <w:p w14:paraId="6C5BA7F3" w14:textId="77777777" w:rsidR="00E96032" w:rsidRPr="00522721" w:rsidRDefault="00E96032" w:rsidP="00E96032">
      <w:pPr>
        <w:rPr>
          <w:rFonts w:eastAsia="ＭＳ Ｐ明朝"/>
          <w:kern w:val="0"/>
          <w:szCs w:val="21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E96032" w:rsidRPr="00522721" w14:paraId="4484DD57" w14:textId="77777777" w:rsidTr="00EC6714">
        <w:tc>
          <w:tcPr>
            <w:tcW w:w="10762" w:type="dxa"/>
          </w:tcPr>
          <w:p w14:paraId="1347194E" w14:textId="77777777" w:rsidR="00E96032" w:rsidRPr="00522721" w:rsidRDefault="00E96032" w:rsidP="00EC6714">
            <w:pPr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以下の項目を参考に簡潔に記載してください。</w:t>
            </w:r>
          </w:p>
          <w:p w14:paraId="29A27AE9" w14:textId="77777777" w:rsidR="00E96032" w:rsidRPr="00522721" w:rsidRDefault="00E96032" w:rsidP="00EC6714">
            <w:pPr>
              <w:ind w:firstLineChars="132" w:firstLine="317"/>
              <w:rPr>
                <w:rFonts w:eastAsia="ＭＳ Ｐ明朝"/>
              </w:rPr>
            </w:pPr>
            <w:r w:rsidRPr="00522721">
              <w:rPr>
                <w:rFonts w:eastAsia="ＭＳ Ｐ明朝" w:hint="eastAsia"/>
              </w:rPr>
              <w:t>１　これまでの研究・教育・臨床実績とその特色、今後の抱負</w:t>
            </w:r>
          </w:p>
          <w:p w14:paraId="5952119D" w14:textId="145FA5CE" w:rsidR="00E96032" w:rsidRPr="00522721" w:rsidRDefault="00E96032" w:rsidP="00EC6714">
            <w:pPr>
              <w:ind w:firstLineChars="132" w:firstLine="317"/>
              <w:rPr>
                <w:rFonts w:eastAsia="ＭＳ Ｐ明朝"/>
                <w:kern w:val="0"/>
                <w:szCs w:val="21"/>
              </w:rPr>
            </w:pPr>
            <w:r w:rsidRPr="00522721">
              <w:rPr>
                <w:rFonts w:eastAsia="ＭＳ Ｐ明朝"/>
              </w:rPr>
              <w:t xml:space="preserve">２　</w:t>
            </w:r>
            <w:r w:rsidRPr="00522721">
              <w:rPr>
                <w:rFonts w:eastAsia="ＭＳ Ｐ明朝" w:hint="eastAsia"/>
              </w:rPr>
              <w:t>ご自身の個人的プロフィール</w:t>
            </w:r>
            <w:r w:rsidRPr="00522721">
              <w:rPr>
                <w:rFonts w:eastAsia="ＭＳ Ｐ明朝"/>
              </w:rPr>
              <w:t xml:space="preserve"> </w:t>
            </w:r>
            <w:r w:rsidRPr="00522721">
              <w:rPr>
                <w:rFonts w:eastAsia="ＭＳ Ｐ明朝" w:hint="eastAsia"/>
              </w:rPr>
              <w:t>（自己紹介）</w:t>
            </w:r>
          </w:p>
          <w:p w14:paraId="3C7A8D20" w14:textId="77777777" w:rsidR="00E96032" w:rsidRPr="00522721" w:rsidRDefault="00E96032" w:rsidP="00EC6714">
            <w:pPr>
              <w:ind w:firstLineChars="132" w:firstLine="317"/>
              <w:rPr>
                <w:rFonts w:eastAsia="ＭＳ Ｐ明朝"/>
                <w:kern w:val="0"/>
                <w:szCs w:val="21"/>
              </w:rPr>
            </w:pPr>
          </w:p>
        </w:tc>
      </w:tr>
    </w:tbl>
    <w:p w14:paraId="382C2ED8" w14:textId="77777777" w:rsidR="00E96032" w:rsidRPr="00522721" w:rsidRDefault="00E96032" w:rsidP="00E96032">
      <w:pPr>
        <w:rPr>
          <w:rFonts w:eastAsia="ＭＳ Ｐ明朝"/>
          <w:kern w:val="0"/>
          <w:szCs w:val="21"/>
        </w:rPr>
      </w:pPr>
    </w:p>
    <w:p w14:paraId="120DDEF3" w14:textId="77777777" w:rsidR="00E96032" w:rsidRPr="00522721" w:rsidRDefault="00E96032" w:rsidP="00E96032">
      <w:pPr>
        <w:rPr>
          <w:rFonts w:eastAsia="ＭＳ Ｐ明朝"/>
          <w:kern w:val="0"/>
          <w:szCs w:val="21"/>
        </w:rPr>
      </w:pPr>
    </w:p>
    <w:p w14:paraId="392ED8E2" w14:textId="77777777" w:rsidR="00E96032" w:rsidRPr="00522721" w:rsidRDefault="00E96032" w:rsidP="00E96032">
      <w:pPr>
        <w:rPr>
          <w:rFonts w:eastAsia="ＭＳ Ｐ明朝"/>
        </w:rPr>
      </w:pPr>
    </w:p>
    <w:p w14:paraId="55433050" w14:textId="77777777" w:rsidR="00E96032" w:rsidRPr="00522721" w:rsidRDefault="00E96032" w:rsidP="00E96032">
      <w:pPr>
        <w:rPr>
          <w:rFonts w:eastAsia="ＭＳ Ｐ明朝"/>
        </w:rPr>
      </w:pPr>
    </w:p>
    <w:p w14:paraId="0DA16194" w14:textId="77777777" w:rsidR="00E96032" w:rsidRPr="00522721" w:rsidRDefault="00E96032" w:rsidP="00E96032">
      <w:pPr>
        <w:rPr>
          <w:rFonts w:eastAsia="ＭＳ Ｐ明朝"/>
        </w:rPr>
      </w:pPr>
    </w:p>
    <w:p w14:paraId="03292F8E" w14:textId="77777777" w:rsidR="00E96032" w:rsidRPr="00522721" w:rsidRDefault="00E96032" w:rsidP="00E96032">
      <w:pPr>
        <w:rPr>
          <w:rFonts w:eastAsia="ＭＳ Ｐ明朝"/>
        </w:rPr>
      </w:pPr>
    </w:p>
    <w:p w14:paraId="5E120452" w14:textId="77777777" w:rsidR="00E96032" w:rsidRPr="00522721" w:rsidRDefault="00E96032" w:rsidP="00E96032">
      <w:pPr>
        <w:rPr>
          <w:rFonts w:eastAsia="ＭＳ Ｐ明朝"/>
        </w:rPr>
      </w:pPr>
    </w:p>
    <w:p w14:paraId="743C9E4C" w14:textId="77777777" w:rsidR="00E96032" w:rsidRPr="00522721" w:rsidRDefault="00E96032" w:rsidP="00E96032">
      <w:pPr>
        <w:rPr>
          <w:rFonts w:eastAsia="ＭＳ Ｐ明朝"/>
        </w:rPr>
      </w:pPr>
    </w:p>
    <w:p w14:paraId="5491B8A7" w14:textId="77777777" w:rsidR="00E96032" w:rsidRPr="00522721" w:rsidRDefault="00E96032" w:rsidP="00E96032">
      <w:pPr>
        <w:rPr>
          <w:rFonts w:eastAsia="ＭＳ Ｐ明朝"/>
        </w:rPr>
      </w:pPr>
    </w:p>
    <w:p w14:paraId="7565BFFF" w14:textId="77777777" w:rsidR="00E96032" w:rsidRPr="00522721" w:rsidRDefault="00E96032" w:rsidP="00E96032">
      <w:pPr>
        <w:rPr>
          <w:rFonts w:eastAsia="ＭＳ Ｐ明朝"/>
        </w:rPr>
      </w:pPr>
    </w:p>
    <w:p w14:paraId="5B8397F7" w14:textId="77777777" w:rsidR="00E96032" w:rsidRPr="00522721" w:rsidRDefault="00E96032" w:rsidP="00E96032">
      <w:pPr>
        <w:rPr>
          <w:rFonts w:eastAsia="ＭＳ Ｐ明朝"/>
        </w:rPr>
      </w:pPr>
    </w:p>
    <w:p w14:paraId="6269C229" w14:textId="77777777" w:rsidR="00E96032" w:rsidRPr="00522721" w:rsidRDefault="00E96032" w:rsidP="00E96032">
      <w:pPr>
        <w:rPr>
          <w:rFonts w:eastAsia="ＭＳ Ｐ明朝"/>
        </w:rPr>
      </w:pPr>
    </w:p>
    <w:p w14:paraId="0E4A7A29" w14:textId="77777777" w:rsidR="00E96032" w:rsidRPr="00522721" w:rsidRDefault="00E96032" w:rsidP="00E96032">
      <w:pPr>
        <w:rPr>
          <w:rFonts w:eastAsia="ＭＳ Ｐ明朝"/>
        </w:rPr>
      </w:pPr>
    </w:p>
    <w:p w14:paraId="5A3D3383" w14:textId="77777777" w:rsidR="00E96032" w:rsidRPr="00522721" w:rsidRDefault="00E96032" w:rsidP="00E96032">
      <w:pPr>
        <w:rPr>
          <w:rFonts w:eastAsia="ＭＳ Ｐ明朝"/>
        </w:rPr>
      </w:pPr>
    </w:p>
    <w:p w14:paraId="78EE0067" w14:textId="77777777" w:rsidR="00E96032" w:rsidRPr="00522721" w:rsidRDefault="00E96032" w:rsidP="00E96032">
      <w:pPr>
        <w:rPr>
          <w:rFonts w:eastAsia="ＭＳ Ｐ明朝"/>
        </w:rPr>
      </w:pPr>
    </w:p>
    <w:p w14:paraId="5D926B20" w14:textId="77777777" w:rsidR="00E96032" w:rsidRPr="00522721" w:rsidRDefault="00E96032" w:rsidP="00E96032">
      <w:pPr>
        <w:rPr>
          <w:rFonts w:eastAsia="ＭＳ Ｐ明朝"/>
        </w:rPr>
      </w:pPr>
    </w:p>
    <w:p w14:paraId="55248044" w14:textId="77777777" w:rsidR="00E96032" w:rsidRPr="00522721" w:rsidRDefault="00E96032" w:rsidP="00E96032">
      <w:pPr>
        <w:rPr>
          <w:rFonts w:eastAsia="ＭＳ Ｐ明朝"/>
        </w:rPr>
      </w:pPr>
    </w:p>
    <w:p w14:paraId="7459A224" w14:textId="77777777" w:rsidR="00E96032" w:rsidRPr="00522721" w:rsidRDefault="00E96032" w:rsidP="00E96032">
      <w:pPr>
        <w:rPr>
          <w:rFonts w:eastAsia="ＭＳ Ｐ明朝"/>
        </w:rPr>
      </w:pPr>
    </w:p>
    <w:p w14:paraId="2DAE3F6F" w14:textId="77777777" w:rsidR="00E96032" w:rsidRPr="00522721" w:rsidRDefault="00E96032" w:rsidP="00E96032">
      <w:pPr>
        <w:rPr>
          <w:rFonts w:eastAsia="ＭＳ Ｐ明朝"/>
        </w:rPr>
      </w:pPr>
    </w:p>
    <w:p w14:paraId="10C43EA6" w14:textId="77777777" w:rsidR="00E96032" w:rsidRPr="00522721" w:rsidRDefault="00E96032" w:rsidP="00E96032">
      <w:pPr>
        <w:rPr>
          <w:rFonts w:eastAsia="ＭＳ Ｐ明朝"/>
        </w:rPr>
      </w:pPr>
    </w:p>
    <w:p w14:paraId="53A4180E" w14:textId="77777777" w:rsidR="00E96032" w:rsidRPr="00522721" w:rsidRDefault="00E96032" w:rsidP="00E96032">
      <w:pPr>
        <w:rPr>
          <w:rFonts w:eastAsia="ＭＳ Ｐ明朝"/>
        </w:rPr>
      </w:pPr>
    </w:p>
    <w:p w14:paraId="593BC24D" w14:textId="77777777" w:rsidR="00E96032" w:rsidRPr="00522721" w:rsidRDefault="00E96032" w:rsidP="00E96032">
      <w:pPr>
        <w:rPr>
          <w:rFonts w:eastAsia="ＭＳ Ｐ明朝"/>
        </w:rPr>
      </w:pPr>
    </w:p>
    <w:p w14:paraId="6499EF6B" w14:textId="77777777" w:rsidR="00E96032" w:rsidRPr="00522721" w:rsidRDefault="00E96032" w:rsidP="00E96032">
      <w:pPr>
        <w:rPr>
          <w:rFonts w:eastAsia="ＭＳ Ｐ明朝"/>
        </w:rPr>
      </w:pPr>
    </w:p>
    <w:p w14:paraId="0082C7D9" w14:textId="77777777" w:rsidR="00E96032" w:rsidRPr="00522721" w:rsidRDefault="00E96032" w:rsidP="00E96032">
      <w:pPr>
        <w:rPr>
          <w:rFonts w:eastAsia="ＭＳ Ｐ明朝"/>
        </w:rPr>
      </w:pPr>
    </w:p>
    <w:p w14:paraId="3439797E" w14:textId="77777777" w:rsidR="00E96032" w:rsidRPr="00522721" w:rsidRDefault="00E96032" w:rsidP="00E96032">
      <w:pPr>
        <w:rPr>
          <w:rFonts w:eastAsia="ＭＳ Ｐ明朝"/>
        </w:rPr>
      </w:pPr>
    </w:p>
    <w:p w14:paraId="1BF6B051" w14:textId="77777777" w:rsidR="00E96032" w:rsidRPr="00522721" w:rsidRDefault="00E96032" w:rsidP="00E96032">
      <w:pPr>
        <w:rPr>
          <w:rFonts w:eastAsia="ＭＳ Ｐ明朝"/>
        </w:rPr>
      </w:pPr>
    </w:p>
    <w:p w14:paraId="61D6D4B9" w14:textId="77777777" w:rsidR="00E96032" w:rsidRPr="00522721" w:rsidRDefault="00E96032" w:rsidP="00E96032">
      <w:pPr>
        <w:rPr>
          <w:rFonts w:eastAsia="ＭＳ Ｐ明朝"/>
        </w:rPr>
      </w:pPr>
    </w:p>
    <w:p w14:paraId="09ABB5BC" w14:textId="77777777" w:rsidR="00E96032" w:rsidRPr="00522721" w:rsidRDefault="00E96032" w:rsidP="00E96032">
      <w:pPr>
        <w:rPr>
          <w:rFonts w:eastAsia="ＭＳ Ｐ明朝"/>
        </w:rPr>
      </w:pPr>
    </w:p>
    <w:p w14:paraId="1B67941D" w14:textId="77777777" w:rsidR="00E96032" w:rsidRPr="00522721" w:rsidRDefault="00E96032" w:rsidP="00E96032">
      <w:pPr>
        <w:rPr>
          <w:rFonts w:eastAsia="ＭＳ Ｐ明朝"/>
        </w:rPr>
      </w:pPr>
    </w:p>
    <w:p w14:paraId="6FA9D374" w14:textId="77777777" w:rsidR="00E96032" w:rsidRPr="00522721" w:rsidRDefault="00E96032" w:rsidP="00E96032">
      <w:pPr>
        <w:rPr>
          <w:rFonts w:eastAsia="ＭＳ Ｐ明朝"/>
        </w:rPr>
      </w:pPr>
    </w:p>
    <w:p w14:paraId="61220ED0" w14:textId="77777777" w:rsidR="00E96032" w:rsidRPr="00522721" w:rsidRDefault="00E96032" w:rsidP="00E96032">
      <w:pPr>
        <w:rPr>
          <w:rFonts w:eastAsia="ＭＳ Ｐ明朝"/>
        </w:rPr>
      </w:pPr>
    </w:p>
    <w:p w14:paraId="729F1D32" w14:textId="77777777" w:rsidR="00E96032" w:rsidRPr="00522721" w:rsidRDefault="00E96032" w:rsidP="00E96032">
      <w:pPr>
        <w:rPr>
          <w:rFonts w:eastAsia="ＭＳ Ｐ明朝"/>
        </w:rPr>
      </w:pPr>
    </w:p>
    <w:p w14:paraId="5D300CFC" w14:textId="77777777" w:rsidR="00E96032" w:rsidRPr="00522721" w:rsidRDefault="00E96032" w:rsidP="00E96032">
      <w:pPr>
        <w:rPr>
          <w:rFonts w:eastAsia="ＭＳ Ｐ明朝"/>
        </w:rPr>
      </w:pPr>
    </w:p>
    <w:p w14:paraId="176F0946" w14:textId="77777777" w:rsidR="00E96032" w:rsidRPr="00522721" w:rsidRDefault="00E96032" w:rsidP="00E96032">
      <w:pPr>
        <w:rPr>
          <w:rFonts w:eastAsia="ＭＳ Ｐ明朝"/>
        </w:rPr>
      </w:pPr>
    </w:p>
    <w:p w14:paraId="19C38139" w14:textId="77777777" w:rsidR="00E96032" w:rsidRPr="00522721" w:rsidRDefault="00E96032" w:rsidP="00E96032">
      <w:pPr>
        <w:rPr>
          <w:rFonts w:eastAsia="ＭＳ Ｐ明朝"/>
        </w:rPr>
      </w:pPr>
    </w:p>
    <w:p w14:paraId="7C41236C" w14:textId="77777777" w:rsidR="00E96032" w:rsidRPr="00522721" w:rsidRDefault="00E96032" w:rsidP="00E96032">
      <w:pPr>
        <w:rPr>
          <w:rFonts w:eastAsia="ＭＳ Ｐ明朝"/>
        </w:rPr>
      </w:pPr>
    </w:p>
    <w:p w14:paraId="69F8DD85" w14:textId="77777777" w:rsidR="00E96032" w:rsidRPr="00522721" w:rsidRDefault="00E96032" w:rsidP="00E96032">
      <w:pPr>
        <w:rPr>
          <w:rFonts w:eastAsia="ＭＳ Ｐ明朝"/>
        </w:rPr>
      </w:pPr>
    </w:p>
    <w:p w14:paraId="0B5717C1" w14:textId="77777777" w:rsidR="00E96032" w:rsidRPr="00522721" w:rsidRDefault="00E96032" w:rsidP="00E96032">
      <w:pPr>
        <w:rPr>
          <w:rFonts w:eastAsia="ＭＳ Ｐ明朝"/>
        </w:rPr>
      </w:pPr>
    </w:p>
    <w:p w14:paraId="2736F1D3" w14:textId="77777777" w:rsidR="00E96032" w:rsidRPr="00522721" w:rsidRDefault="00E96032" w:rsidP="00E96032">
      <w:pPr>
        <w:rPr>
          <w:rFonts w:eastAsia="ＭＳ Ｐ明朝"/>
        </w:rPr>
      </w:pPr>
    </w:p>
    <w:p w14:paraId="01E7F3AA" w14:textId="77777777" w:rsidR="00E96032" w:rsidRPr="00522721" w:rsidRDefault="00E96032" w:rsidP="00E96032">
      <w:pPr>
        <w:rPr>
          <w:rFonts w:eastAsia="ＭＳ Ｐ明朝"/>
        </w:rPr>
      </w:pPr>
    </w:p>
    <w:p w14:paraId="3A7B633A" w14:textId="77777777" w:rsidR="00E96032" w:rsidRPr="00522721" w:rsidRDefault="00E96032" w:rsidP="00E96032">
      <w:pPr>
        <w:rPr>
          <w:rFonts w:eastAsia="ＭＳ Ｐ明朝"/>
        </w:rPr>
      </w:pPr>
    </w:p>
    <w:p w14:paraId="2A9A70D4" w14:textId="77777777" w:rsidR="00E96032" w:rsidRPr="00522721" w:rsidRDefault="00E96032" w:rsidP="00E96032">
      <w:pPr>
        <w:rPr>
          <w:rFonts w:eastAsia="ＭＳ Ｐ明朝"/>
        </w:rPr>
      </w:pPr>
    </w:p>
    <w:p w14:paraId="01E74DCF" w14:textId="77777777" w:rsidR="00E96032" w:rsidRPr="00522721" w:rsidRDefault="00E96032" w:rsidP="00E96032">
      <w:pPr>
        <w:rPr>
          <w:rFonts w:eastAsia="ＭＳ Ｐ明朝"/>
        </w:rPr>
      </w:pPr>
    </w:p>
    <w:p w14:paraId="63158550" w14:textId="3BC60BE1" w:rsidR="00F32D36" w:rsidRPr="00522721" w:rsidRDefault="00F32D36" w:rsidP="00E96032">
      <w:pPr>
        <w:widowControl/>
        <w:jc w:val="left"/>
        <w:rPr>
          <w:rFonts w:ascii="ＭＳ 明朝" w:eastAsia="ＭＳ 明朝" w:hAnsi="ＭＳ 明朝"/>
        </w:rPr>
      </w:pPr>
    </w:p>
    <w:sectPr w:rsidR="00F32D36" w:rsidRPr="00522721">
      <w:pgSz w:w="11906" w:h="16838"/>
      <w:pgMar w:top="567" w:right="567" w:bottom="567" w:left="567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FC6AA" w14:textId="77777777" w:rsidR="003B4E0A" w:rsidRDefault="003B4E0A" w:rsidP="001B5B6B">
      <w:r>
        <w:separator/>
      </w:r>
    </w:p>
  </w:endnote>
  <w:endnote w:type="continuationSeparator" w:id="0">
    <w:p w14:paraId="1B3F6BD5" w14:textId="77777777" w:rsidR="003B4E0A" w:rsidRDefault="003B4E0A" w:rsidP="001B5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明朝 Pro W3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8B340" w14:textId="77777777" w:rsidR="003B4E0A" w:rsidRDefault="003B4E0A" w:rsidP="001B5B6B">
      <w:r>
        <w:separator/>
      </w:r>
    </w:p>
  </w:footnote>
  <w:footnote w:type="continuationSeparator" w:id="0">
    <w:p w14:paraId="26066E23" w14:textId="77777777" w:rsidR="003B4E0A" w:rsidRDefault="003B4E0A" w:rsidP="001B5B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zNzUzNrIwMDEztzBW0lEKTi0uzszPAykwrgUAf7W9qiwAAAA="/>
  </w:docVars>
  <w:rsids>
    <w:rsidRoot w:val="000D5F4A"/>
    <w:rsid w:val="000043A4"/>
    <w:rsid w:val="00014857"/>
    <w:rsid w:val="0003109F"/>
    <w:rsid w:val="0006014E"/>
    <w:rsid w:val="00082F99"/>
    <w:rsid w:val="000840EF"/>
    <w:rsid w:val="00093FF2"/>
    <w:rsid w:val="000C5E3A"/>
    <w:rsid w:val="000D4BD4"/>
    <w:rsid w:val="000D5F4A"/>
    <w:rsid w:val="001077C9"/>
    <w:rsid w:val="00110D18"/>
    <w:rsid w:val="001328DE"/>
    <w:rsid w:val="00183973"/>
    <w:rsid w:val="001907A5"/>
    <w:rsid w:val="001B2FD4"/>
    <w:rsid w:val="001B5B6B"/>
    <w:rsid w:val="001B65E4"/>
    <w:rsid w:val="001C0F32"/>
    <w:rsid w:val="00202BB1"/>
    <w:rsid w:val="00256733"/>
    <w:rsid w:val="002A3D4F"/>
    <w:rsid w:val="002E355A"/>
    <w:rsid w:val="003165FE"/>
    <w:rsid w:val="00327B04"/>
    <w:rsid w:val="00350ECB"/>
    <w:rsid w:val="0038058B"/>
    <w:rsid w:val="003B4E0A"/>
    <w:rsid w:val="003F186E"/>
    <w:rsid w:val="003F4772"/>
    <w:rsid w:val="004324EE"/>
    <w:rsid w:val="004904C8"/>
    <w:rsid w:val="004A6C5D"/>
    <w:rsid w:val="004F54D6"/>
    <w:rsid w:val="00522721"/>
    <w:rsid w:val="00531D8E"/>
    <w:rsid w:val="00596A67"/>
    <w:rsid w:val="005A07B1"/>
    <w:rsid w:val="00635803"/>
    <w:rsid w:val="00647D71"/>
    <w:rsid w:val="00692B0B"/>
    <w:rsid w:val="00696767"/>
    <w:rsid w:val="00696F33"/>
    <w:rsid w:val="00745040"/>
    <w:rsid w:val="00745B12"/>
    <w:rsid w:val="00754FAA"/>
    <w:rsid w:val="007759B2"/>
    <w:rsid w:val="00812633"/>
    <w:rsid w:val="008175E8"/>
    <w:rsid w:val="00820C00"/>
    <w:rsid w:val="008241CE"/>
    <w:rsid w:val="0089487A"/>
    <w:rsid w:val="008D195E"/>
    <w:rsid w:val="008D6F83"/>
    <w:rsid w:val="009145BA"/>
    <w:rsid w:val="00950C0A"/>
    <w:rsid w:val="00955A87"/>
    <w:rsid w:val="00982FF5"/>
    <w:rsid w:val="009B3703"/>
    <w:rsid w:val="009E1E5E"/>
    <w:rsid w:val="009F4372"/>
    <w:rsid w:val="00A8382F"/>
    <w:rsid w:val="00A8415F"/>
    <w:rsid w:val="00A94E3E"/>
    <w:rsid w:val="00AC5888"/>
    <w:rsid w:val="00AD7B5F"/>
    <w:rsid w:val="00AF303A"/>
    <w:rsid w:val="00B15EF5"/>
    <w:rsid w:val="00B16120"/>
    <w:rsid w:val="00B42201"/>
    <w:rsid w:val="00B63BA7"/>
    <w:rsid w:val="00BA1662"/>
    <w:rsid w:val="00C31D71"/>
    <w:rsid w:val="00C36BFC"/>
    <w:rsid w:val="00C44AE8"/>
    <w:rsid w:val="00C75886"/>
    <w:rsid w:val="00C95B07"/>
    <w:rsid w:val="00C97D22"/>
    <w:rsid w:val="00CB7912"/>
    <w:rsid w:val="00CD69B5"/>
    <w:rsid w:val="00CF19D0"/>
    <w:rsid w:val="00D13080"/>
    <w:rsid w:val="00D57908"/>
    <w:rsid w:val="00D90A0F"/>
    <w:rsid w:val="00DA26EA"/>
    <w:rsid w:val="00DA6DC5"/>
    <w:rsid w:val="00DD64D4"/>
    <w:rsid w:val="00E22F09"/>
    <w:rsid w:val="00E96032"/>
    <w:rsid w:val="00EA0078"/>
    <w:rsid w:val="00EA4B06"/>
    <w:rsid w:val="00ED2FC1"/>
    <w:rsid w:val="00EE5598"/>
    <w:rsid w:val="00F32D36"/>
    <w:rsid w:val="00F42ED0"/>
    <w:rsid w:val="00F557C6"/>
    <w:rsid w:val="00F63806"/>
    <w:rsid w:val="00F91183"/>
    <w:rsid w:val="00FA68EF"/>
    <w:rsid w:val="09F8B409"/>
    <w:rsid w:val="23476D66"/>
    <w:rsid w:val="2983CEF0"/>
    <w:rsid w:val="2AA0442A"/>
    <w:rsid w:val="35D99C8A"/>
    <w:rsid w:val="463B66D1"/>
    <w:rsid w:val="54C9410F"/>
    <w:rsid w:val="55FDC4AF"/>
    <w:rsid w:val="5F4CA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010FBB"/>
  <w15:chartTrackingRefBased/>
  <w15:docId w15:val="{C46708CB-93E2-4A3F-BA86-17A137E1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5F4A"/>
    <w:pPr>
      <w:widowControl w:val="0"/>
      <w:jc w:val="both"/>
    </w:pPr>
    <w:rPr>
      <w:rFonts w:ascii="Times New Roman" w:eastAsia="ヒラギノ明朝 Pro W3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5F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D5F4A"/>
    <w:rPr>
      <w:rFonts w:ascii="Times New Roman" w:eastAsia="ヒラギノ明朝 Pro W3" w:hAnsi="Times New Roman" w:cs="Times New Roman"/>
      <w:sz w:val="24"/>
      <w:szCs w:val="20"/>
    </w:rPr>
  </w:style>
  <w:style w:type="paragraph" w:styleId="a5">
    <w:name w:val="footer"/>
    <w:basedOn w:val="a"/>
    <w:link w:val="a6"/>
    <w:uiPriority w:val="99"/>
    <w:unhideWhenUsed/>
    <w:rsid w:val="000D5F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D5F4A"/>
    <w:rPr>
      <w:rFonts w:ascii="Times New Roman" w:eastAsia="ヒラギノ明朝 Pro W3" w:hAnsi="Times New Roman" w:cs="Times New Roman"/>
      <w:sz w:val="24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D5F4A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D5F4A"/>
    <w:rPr>
      <w:rFonts w:ascii="Arial" w:eastAsia="ＭＳ ゴシック" w:hAnsi="Arial" w:cs="Times New Roman"/>
      <w:sz w:val="18"/>
      <w:szCs w:val="18"/>
    </w:rPr>
  </w:style>
  <w:style w:type="paragraph" w:styleId="a9">
    <w:name w:val="Document Map"/>
    <w:basedOn w:val="a"/>
    <w:link w:val="aa"/>
    <w:uiPriority w:val="99"/>
    <w:semiHidden/>
    <w:unhideWhenUsed/>
    <w:rsid w:val="009145BA"/>
    <w:rPr>
      <w:rFonts w:ascii="ＭＳ 明朝" w:eastAsia="ＭＳ 明朝"/>
      <w:szCs w:val="24"/>
    </w:rPr>
  </w:style>
  <w:style w:type="character" w:customStyle="1" w:styleId="aa">
    <w:name w:val="見出しマップ (文字)"/>
    <w:basedOn w:val="a0"/>
    <w:link w:val="a9"/>
    <w:uiPriority w:val="99"/>
    <w:semiHidden/>
    <w:rsid w:val="009145BA"/>
    <w:rPr>
      <w:rFonts w:ascii="ＭＳ 明朝" w:eastAsia="ＭＳ 明朝" w:hAnsi="Times New Roman" w:cs="Times New Roman"/>
      <w:sz w:val="24"/>
      <w:szCs w:val="24"/>
    </w:rPr>
  </w:style>
  <w:style w:type="paragraph" w:styleId="ab">
    <w:name w:val="Revision"/>
    <w:hidden/>
    <w:uiPriority w:val="99"/>
    <w:semiHidden/>
    <w:rsid w:val="00754FAA"/>
    <w:rPr>
      <w:rFonts w:ascii="Times New Roman" w:eastAsia="ヒラギノ明朝 Pro W3" w:hAnsi="Times New Roman" w:cs="Times New Roman"/>
      <w:sz w:val="24"/>
      <w:szCs w:val="20"/>
    </w:rPr>
  </w:style>
  <w:style w:type="paragraph" w:styleId="ac">
    <w:name w:val="annotation text"/>
    <w:basedOn w:val="a"/>
    <w:link w:val="ad"/>
    <w:uiPriority w:val="99"/>
    <w:unhideWhenUsed/>
    <w:pPr>
      <w:jc w:val="left"/>
    </w:pPr>
  </w:style>
  <w:style w:type="character" w:customStyle="1" w:styleId="ad">
    <w:name w:val="コメント文字列 (文字)"/>
    <w:basedOn w:val="a0"/>
    <w:link w:val="ac"/>
    <w:uiPriority w:val="99"/>
    <w:rPr>
      <w:rFonts w:ascii="Times New Roman" w:eastAsia="ヒラギノ明朝 Pro W3" w:hAnsi="Times New Roman" w:cs="Times New Roman"/>
      <w:sz w:val="24"/>
      <w:szCs w:val="20"/>
    </w:rPr>
  </w:style>
  <w:style w:type="character" w:styleId="ae">
    <w:name w:val="annotation reference"/>
    <w:basedOn w:val="a0"/>
    <w:uiPriority w:val="99"/>
    <w:semiHidden/>
    <w:unhideWhenUsed/>
    <w:rPr>
      <w:sz w:val="18"/>
      <w:szCs w:val="18"/>
    </w:rPr>
  </w:style>
  <w:style w:type="table" w:styleId="af">
    <w:name w:val="Table Grid"/>
    <w:basedOn w:val="a1"/>
    <w:uiPriority w:val="39"/>
    <w:rsid w:val="00E960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annotation subject"/>
    <w:basedOn w:val="ac"/>
    <w:next w:val="ac"/>
    <w:link w:val="af1"/>
    <w:uiPriority w:val="99"/>
    <w:semiHidden/>
    <w:unhideWhenUsed/>
    <w:rsid w:val="00F91183"/>
    <w:rPr>
      <w:b/>
      <w:bCs/>
    </w:rPr>
  </w:style>
  <w:style w:type="character" w:customStyle="1" w:styleId="af1">
    <w:name w:val="コメント内容 (文字)"/>
    <w:basedOn w:val="ad"/>
    <w:link w:val="af0"/>
    <w:uiPriority w:val="99"/>
    <w:semiHidden/>
    <w:rsid w:val="00F91183"/>
    <w:rPr>
      <w:rFonts w:ascii="Times New Roman" w:eastAsia="ヒラギノ明朝 Pro W3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841CEDE6626B1479AE3FF984780CFFF" ma:contentTypeVersion="3" ma:contentTypeDescription="新しいドキュメントを作成します。" ma:contentTypeScope="" ma:versionID="44c4dce7af835d9703688bc89c131f3f">
  <xsd:schema xmlns:xsd="http://www.w3.org/2001/XMLSchema" xmlns:xs="http://www.w3.org/2001/XMLSchema" xmlns:p="http://schemas.microsoft.com/office/2006/metadata/properties" xmlns:ns2="6639eae8-e5da-4405-b19d-407af697fa84" targetNamespace="http://schemas.microsoft.com/office/2006/metadata/properties" ma:root="true" ma:fieldsID="529d54e3c6e466223060f6ccfbc3c9d9" ns2:_="">
    <xsd:import namespace="6639eae8-e5da-4405-b19d-407af697f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9eae8-e5da-4405-b19d-407af697f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DC99DF-1C9D-4415-AA31-7C3FB296B3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10AEBB-96B7-4550-925F-8433E6AEE372}">
  <ds:schemaRefs>
    <ds:schemaRef ds:uri="http://schemas.openxmlformats.org/package/2006/metadata/core-properties"/>
    <ds:schemaRef ds:uri="http://purl.org/dc/terms/"/>
    <ds:schemaRef ds:uri="6639eae8-e5da-4405-b19d-407af697fa84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F410AA9-281F-4CDB-85FD-B7820EFF8F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673BC8-B955-4E02-A0F4-FD1509229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9eae8-e5da-4405-b19d-407af697f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0140114</cp:lastModifiedBy>
  <cp:revision>3</cp:revision>
  <cp:lastPrinted>2025-05-12T11:25:00Z</cp:lastPrinted>
  <dcterms:created xsi:type="dcterms:W3CDTF">2025-10-06T03:14:00Z</dcterms:created>
  <dcterms:modified xsi:type="dcterms:W3CDTF">2025-10-0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41CEDE6626B1479AE3FF984780CFFF</vt:lpwstr>
  </property>
</Properties>
</file>